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wdp" ContentType="image/vnd.ms-photo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E7E6E6" w:themeColor="background2"/>
  <w:body>
    <w:p w14:paraId="6D860EF9" w14:textId="4CF4EBA6" w:rsidR="00776FE0" w:rsidRDefault="00F56226" w:rsidP="00776FE0">
      <w:pPr>
        <w:pStyle w:val="Piedepgina"/>
      </w:pPr>
      <w:r w:rsidRPr="005F4C99">
        <w:rPr>
          <w:noProof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0C24F12E" wp14:editId="23BB774A">
                <wp:simplePos x="0" y="0"/>
                <wp:positionH relativeFrom="margin">
                  <wp:posOffset>876935</wp:posOffset>
                </wp:positionH>
                <wp:positionV relativeFrom="paragraph">
                  <wp:posOffset>4584065</wp:posOffset>
                </wp:positionV>
                <wp:extent cx="1292225" cy="394970"/>
                <wp:effectExtent l="0" t="0" r="0" b="5080"/>
                <wp:wrapSquare wrapText="bothSides"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92225" cy="39497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C6837BF" w14:textId="77777777" w:rsidR="005F4C99" w:rsidRPr="005F4C99" w:rsidRDefault="005F4C99" w:rsidP="005F4C99">
                            <w:pPr>
                              <w:spacing w:after="100" w:afterAutospacing="1" w:line="240" w:lineRule="auto"/>
                              <w:jc w:val="center"/>
                              <w:rPr>
                                <w:rFonts w:ascii="Oswald Heavy" w:hAnsi="Oswald Heavy" w:hint="eastAsia"/>
                                <w:color w:val="E7E6E6" w:themeColor="background2"/>
                                <w:spacing w:val="40"/>
                                <w:sz w:val="32"/>
                                <w:szCs w:val="24"/>
                              </w:rPr>
                            </w:pPr>
                            <w:r w:rsidRPr="005F4C99">
                              <w:rPr>
                                <w:rFonts w:ascii="Oswald Heavy" w:hAnsi="Oswald Heavy"/>
                                <w:color w:val="E7E6E6" w:themeColor="background2"/>
                                <w:spacing w:val="40"/>
                                <w:sz w:val="32"/>
                                <w:szCs w:val="24"/>
                              </w:rPr>
                              <w:t>PROFIL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C24F12E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69.05pt;margin-top:360.95pt;width:101.75pt;height:31.1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" filled="f" stroked="f">
                <v:textbox>
                  <w:txbxContent>
                    <w:p w14:paraId="4C6837BF" w14:textId="77777777" w:rsidR="005F4C99" w:rsidRPr="005F4C99" w:rsidRDefault="005F4C99" w:rsidP="005F4C99">
                      <w:pPr>
                        <w:spacing w:after="100" w:afterAutospacing="1" w:line="240" w:lineRule="auto"/>
                        <w:jc w:val="center"/>
                        <w:rPr>
                          <w:rFonts w:ascii="Oswald Heavy" w:hAnsi="Oswald Heavy" w:hint="eastAsia"/>
                          <w:color w:val="E7E6E6" w:themeColor="background2"/>
                          <w:spacing w:val="40"/>
                          <w:sz w:val="32"/>
                          <w:szCs w:val="24"/>
                        </w:rPr>
                      </w:pPr>
                      <w:r w:rsidRPr="005F4C99">
                        <w:rPr>
                          <w:rFonts w:ascii="Oswald Heavy" w:hAnsi="Oswald Heavy"/>
                          <w:color w:val="E7E6E6" w:themeColor="background2"/>
                          <w:spacing w:val="40"/>
                          <w:sz w:val="32"/>
                          <w:szCs w:val="24"/>
                        </w:rPr>
                        <w:t>PROFILE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176844">
        <w:rPr>
          <w:noProof/>
        </w:rPr>
        <mc:AlternateContent>
          <mc:Choice Requires="wps">
            <w:drawing>
              <wp:anchor distT="45720" distB="45720" distL="114300" distR="114300" simplePos="0" relativeHeight="251677696" behindDoc="0" locked="0" layoutInCell="1" allowOverlap="1" wp14:anchorId="28103CB7" wp14:editId="604D597C">
                <wp:simplePos x="0" y="0"/>
                <wp:positionH relativeFrom="margin">
                  <wp:posOffset>381000</wp:posOffset>
                </wp:positionH>
                <wp:positionV relativeFrom="paragraph">
                  <wp:posOffset>657225</wp:posOffset>
                </wp:positionV>
                <wp:extent cx="6038850" cy="1404620"/>
                <wp:effectExtent l="0" t="0" r="0" b="0"/>
                <wp:wrapSquare wrapText="bothSides"/>
                <wp:docPr id="1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3885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C3D8DFB" w14:textId="4E197E66" w:rsidR="001F2481" w:rsidRPr="001F2481" w:rsidRDefault="00F56226" w:rsidP="00176844">
                            <w:pPr>
                              <w:rPr>
                                <w:rFonts w:ascii="Oswald Light" w:hAnsi="Oswald Light"/>
                                <w:color w:val="383250"/>
                                <w:spacing w:val="200"/>
                                <w:sz w:val="24"/>
                              </w:rPr>
                            </w:pPr>
                            <w:r>
                              <w:rPr>
                                <w:rFonts w:ascii="Oswald Light" w:hAnsi="Oswald Light"/>
                                <w:color w:val="383250"/>
                                <w:spacing w:val="200"/>
                                <w:sz w:val="24"/>
                              </w:rPr>
                              <w:t>CUSTOMER SERVICES EXECUTIV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28103CB7" id="Text Box 2" o:spid="_x0000_s1027" type="#_x0000_t202" style="position:absolute;margin-left:30pt;margin-top:51.75pt;width:475.5pt;height:110.6pt;z-index:251677696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" filled="f" stroked="f">
                <v:textbox style="mso-fit-shape-to-text:t">
                  <w:txbxContent>
                    <w:p w14:paraId="0C3D8DFB" w14:textId="4E197E66" w:rsidR="001F2481" w:rsidRPr="001F2481" w:rsidRDefault="00F56226" w:rsidP="00176844">
                      <w:pPr>
                        <w:rPr>
                          <w:rFonts w:ascii="Oswald Light" w:hAnsi="Oswald Light"/>
                          <w:color w:val="383250"/>
                          <w:spacing w:val="200"/>
                          <w:sz w:val="24"/>
                        </w:rPr>
                      </w:pPr>
                      <w:r>
                        <w:rPr>
                          <w:rFonts w:ascii="Oswald Light" w:hAnsi="Oswald Light"/>
                          <w:color w:val="383250"/>
                          <w:spacing w:val="200"/>
                          <w:sz w:val="24"/>
                        </w:rPr>
                        <w:t>CUSTOMER SERVICES EXECUTIVE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776FE0" w:rsidRPr="00776FE0">
        <w:rPr>
          <w:rFonts w:ascii="Arial" w:hAnsi="Arial" w:cs="Arial"/>
          <w:color w:val="262626"/>
          <w:sz w:val="20"/>
          <w:szCs w:val="20"/>
          <w:shd w:val="clear" w:color="auto" w:fill="FFFFFF"/>
        </w:rPr>
        <w:t xml:space="preserve"> </w:t>
      </w:r>
      <w:proofErr w:type="spellStart"/>
      <w:r w:rsidR="00776FE0" w:rsidRPr="0062414E">
        <w:rPr>
          <w:rFonts w:ascii="Arial" w:hAnsi="Arial" w:cs="Arial"/>
          <w:color w:val="262626"/>
          <w:sz w:val="20"/>
          <w:szCs w:val="20"/>
          <w:shd w:val="clear" w:color="auto" w:fill="FFFFFF"/>
        </w:rPr>
        <w:t>Copywright</w:t>
      </w:r>
      <w:proofErr w:type="spellEnd"/>
      <w:r w:rsidR="00776FE0" w:rsidRPr="0062414E">
        <w:rPr>
          <w:rFonts w:ascii="Arial" w:hAnsi="Arial" w:cs="Arial"/>
          <w:color w:val="262626"/>
          <w:sz w:val="20"/>
          <w:szCs w:val="20"/>
          <w:shd w:val="clear" w:color="auto" w:fill="FFFFFF"/>
        </w:rPr>
        <w:t xml:space="preserve"> by </w:t>
      </w:r>
      <w:proofErr w:type="spellStart"/>
      <w:r w:rsidR="00776FE0" w:rsidRPr="0062414E">
        <w:rPr>
          <w:rFonts w:ascii="Arial" w:hAnsi="Arial" w:cs="Arial"/>
          <w:color w:val="262626"/>
          <w:sz w:val="20"/>
          <w:szCs w:val="20"/>
          <w:shd w:val="clear" w:color="auto" w:fill="FFFFFF"/>
        </w:rPr>
        <w:t>ResumeViking</w:t>
      </w:r>
      <w:proofErr w:type="spellEnd"/>
      <w:r w:rsidR="00776FE0" w:rsidRPr="0062414E">
        <w:rPr>
          <w:rFonts w:ascii="Arial" w:hAnsi="Arial" w:cs="Arial"/>
          <w:color w:val="262626"/>
          <w:sz w:val="20"/>
          <w:szCs w:val="20"/>
          <w:shd w:val="clear" w:color="auto" w:fill="FFFFFF"/>
        </w:rPr>
        <w:t xml:space="preserve"> 2022                     </w:t>
      </w:r>
      <w:hyperlink r:id="rId6" w:history="1">
        <w:r w:rsidR="00776FE0" w:rsidRPr="00776FE0">
          <w:rPr>
            <w:rStyle w:val="Hipervnculo"/>
            <w:rFonts w:ascii="Arial" w:hAnsi="Arial" w:cs="Arial"/>
            <w:color w:val="000000"/>
            <w:u w:val="none"/>
            <w:lang w:eastAsia="hi-IN" w:bidi="hi-IN"/>
          </w:rPr>
          <w:t>60 Word Templates</w:t>
        </w:r>
      </w:hyperlink>
      <w:r w:rsidR="00776FE0" w:rsidRPr="00776FE0">
        <w:rPr>
          <w:rFonts w:ascii="Arial" w:hAnsi="Arial" w:cs="Arial"/>
          <w:color w:val="000000"/>
        </w:rPr>
        <w:t xml:space="preserve">                        </w:t>
      </w:r>
      <w:hyperlink r:id="rId7" w:history="1">
        <w:r w:rsidR="00776FE0" w:rsidRPr="00776FE0">
          <w:rPr>
            <w:rStyle w:val="Hipervnculo"/>
            <w:rFonts w:ascii="Arial" w:eastAsia="Tahoma" w:hAnsi="Arial" w:cs="Arial"/>
            <w:color w:val="000000"/>
            <w:u w:val="none"/>
            <w:lang w:eastAsia="hi-IN" w:bidi="hi-IN"/>
          </w:rPr>
          <w:t>Resume Tool</w:t>
        </w:r>
      </w:hyperlink>
    </w:p>
    <w:p w14:paraId="48D58355" w14:textId="6B011625" w:rsidR="00BB7E39" w:rsidRDefault="00776FE0" w:rsidP="00854DD6">
      <w:pPr>
        <w:ind w:left="720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81792" behindDoc="0" locked="0" layoutInCell="1" allowOverlap="1" wp14:anchorId="2C9B0A62" wp14:editId="0005CC2E">
                <wp:simplePos x="0" y="0"/>
                <wp:positionH relativeFrom="margin">
                  <wp:posOffset>3261995</wp:posOffset>
                </wp:positionH>
                <wp:positionV relativeFrom="paragraph">
                  <wp:posOffset>1621809</wp:posOffset>
                </wp:positionV>
                <wp:extent cx="3383915" cy="1147445"/>
                <wp:effectExtent l="0" t="0" r="0" b="0"/>
                <wp:wrapSquare wrapText="bothSides"/>
                <wp:docPr id="3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83915" cy="114744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18FA4DB" w14:textId="2533DE45" w:rsidR="001F2481" w:rsidRPr="001F2481" w:rsidRDefault="00F56226" w:rsidP="001F2481">
                            <w:pPr>
                              <w:spacing w:after="0" w:line="240" w:lineRule="auto"/>
                              <w:rPr>
                                <w:rFonts w:ascii="Oswald Regular" w:hAnsi="Oswald Regular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Oswald Regular" w:hAnsi="Oswald Regular"/>
                                <w:color w:val="000000" w:themeColor="text1"/>
                                <w:sz w:val="24"/>
                                <w:szCs w:val="24"/>
                              </w:rPr>
                              <w:t>CUSTOMER SERVICES EXECUTIVE</w:t>
                            </w:r>
                            <w:r w:rsidR="008938D8">
                              <w:rPr>
                                <w:rFonts w:ascii="Oswald Regular" w:hAnsi="Oswald Regular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- AOL</w:t>
                            </w:r>
                          </w:p>
                          <w:p w14:paraId="1EB4173D" w14:textId="5A63AF1A" w:rsidR="001F2481" w:rsidRDefault="001F2481" w:rsidP="001F2481">
                            <w:pPr>
                              <w:spacing w:after="0" w:line="240" w:lineRule="auto"/>
                              <w:rPr>
                                <w:rFonts w:ascii="Oswald Regular" w:hAnsi="Oswald Regular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1F2481">
                              <w:rPr>
                                <w:rFonts w:ascii="Oswald Regular" w:hAnsi="Oswald Regular"/>
                                <w:color w:val="000000" w:themeColor="text1"/>
                                <w:sz w:val="24"/>
                                <w:szCs w:val="24"/>
                              </w:rPr>
                              <w:t>2016-2018</w:t>
                            </w:r>
                          </w:p>
                          <w:p w14:paraId="4F204A72" w14:textId="77777777" w:rsidR="00F56226" w:rsidRPr="00F56226" w:rsidRDefault="00F56226" w:rsidP="00F56226">
                            <w:pPr>
                              <w:spacing w:after="0" w:line="240" w:lineRule="auto"/>
                              <w:rPr>
                                <w:rFonts w:ascii="Oswald Regular" w:hAnsi="Oswald Regular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F56226">
                              <w:rPr>
                                <w:rFonts w:ascii="Oswald Regular" w:hAnsi="Oswald Regular"/>
                                <w:color w:val="000000" w:themeColor="text1"/>
                                <w:sz w:val="24"/>
                                <w:szCs w:val="24"/>
                              </w:rPr>
                              <w:t>•</w:t>
                            </w:r>
                            <w:r w:rsidRPr="00F56226">
                              <w:rPr>
                                <w:rFonts w:ascii="Oswald Regular" w:hAnsi="Oswald Regular"/>
                                <w:color w:val="000000" w:themeColor="text1"/>
                                <w:sz w:val="24"/>
                                <w:szCs w:val="24"/>
                              </w:rPr>
                              <w:tab/>
                              <w:t>Built Customer Relationship Management database for company, utilized by management and the other customer service associates in tracking and resolving customer queries.</w:t>
                            </w:r>
                          </w:p>
                          <w:p w14:paraId="3D4157C1" w14:textId="24D4D274" w:rsidR="00F56226" w:rsidRPr="001F2481" w:rsidRDefault="00F56226" w:rsidP="00F56226">
                            <w:pPr>
                              <w:spacing w:after="0" w:line="240" w:lineRule="auto"/>
                              <w:rPr>
                                <w:rFonts w:ascii="Oswald Regular" w:hAnsi="Oswald Regular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F56226">
                              <w:rPr>
                                <w:rFonts w:ascii="Oswald Regular" w:hAnsi="Oswald Regular"/>
                                <w:color w:val="000000" w:themeColor="text1"/>
                                <w:sz w:val="24"/>
                                <w:szCs w:val="24"/>
                              </w:rPr>
                              <w:t>•</w:t>
                            </w:r>
                            <w:r w:rsidRPr="00F56226">
                              <w:rPr>
                                <w:rFonts w:ascii="Oswald Regular" w:hAnsi="Oswald Regular"/>
                                <w:color w:val="000000" w:themeColor="text1"/>
                                <w:sz w:val="24"/>
                                <w:szCs w:val="24"/>
                              </w:rPr>
                              <w:tab/>
                              <w:t>Coordinating with shipping department concerning customers’ address changes, exchanges, and refunds.</w:t>
                            </w:r>
                          </w:p>
                          <w:p w14:paraId="24DCBF81" w14:textId="490CFF64" w:rsidR="00B154DB" w:rsidRPr="00B154DB" w:rsidRDefault="00B154DB" w:rsidP="00F56226">
                            <w:pPr>
                              <w:spacing w:after="0" w:line="240" w:lineRule="auto"/>
                              <w:rPr>
                                <w:rFonts w:ascii="Oswald Light" w:hAnsi="Oswald Light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  <w:p w14:paraId="37969CC3" w14:textId="3D9BFDF1" w:rsidR="008938D8" w:rsidRPr="00BD04D9" w:rsidRDefault="008938D8" w:rsidP="00B154DB">
                            <w:pPr>
                              <w:spacing w:after="0" w:line="240" w:lineRule="auto"/>
                              <w:rPr>
                                <w:rFonts w:ascii="Oswald Light" w:hAnsi="Oswald Light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  <w:p w14:paraId="6BD4EC90" w14:textId="65760932" w:rsidR="001F2481" w:rsidRPr="00BD04D9" w:rsidRDefault="001F2481" w:rsidP="00176844">
                            <w:pPr>
                              <w:spacing w:after="0" w:line="240" w:lineRule="auto"/>
                              <w:rPr>
                                <w:rFonts w:ascii="Oswald Light" w:hAnsi="Oswald Light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C9B0A62" id="_x0000_s1028" type="#_x0000_t202" style="position:absolute;left:0;text-align:left;margin-left:256.85pt;margin-top:127.7pt;width:266.45pt;height:90.35pt;z-index:25168179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" filled="f" stroked="f">
                <v:textbox>
                  <w:txbxContent>
                    <w:p w14:paraId="218FA4DB" w14:textId="2533DE45" w:rsidR="001F2481" w:rsidRPr="001F2481" w:rsidRDefault="00F56226" w:rsidP="001F2481">
                      <w:pPr>
                        <w:spacing w:after="0" w:line="240" w:lineRule="auto"/>
                        <w:rPr>
                          <w:rFonts w:ascii="Oswald Regular" w:hAnsi="Oswald Regular"/>
                          <w:color w:val="000000" w:themeColor="text1"/>
                          <w:sz w:val="24"/>
                          <w:szCs w:val="24"/>
                        </w:rPr>
                      </w:pPr>
                      <w:r>
                        <w:rPr>
                          <w:rFonts w:ascii="Oswald Regular" w:hAnsi="Oswald Regular"/>
                          <w:color w:val="000000" w:themeColor="text1"/>
                          <w:sz w:val="24"/>
                          <w:szCs w:val="24"/>
                        </w:rPr>
                        <w:t>CUSTOMER SERVICES EXECUTIVE</w:t>
                      </w:r>
                      <w:r w:rsidR="008938D8">
                        <w:rPr>
                          <w:rFonts w:ascii="Oswald Regular" w:hAnsi="Oswald Regular"/>
                          <w:color w:val="000000" w:themeColor="text1"/>
                          <w:sz w:val="24"/>
                          <w:szCs w:val="24"/>
                        </w:rPr>
                        <w:t xml:space="preserve"> - AOL</w:t>
                      </w:r>
                    </w:p>
                    <w:p w14:paraId="1EB4173D" w14:textId="5A63AF1A" w:rsidR="001F2481" w:rsidRDefault="001F2481" w:rsidP="001F2481">
                      <w:pPr>
                        <w:spacing w:after="0" w:line="240" w:lineRule="auto"/>
                        <w:rPr>
                          <w:rFonts w:ascii="Oswald Regular" w:hAnsi="Oswald Regular"/>
                          <w:color w:val="000000" w:themeColor="text1"/>
                          <w:sz w:val="24"/>
                          <w:szCs w:val="24"/>
                        </w:rPr>
                      </w:pPr>
                      <w:r w:rsidRPr="001F2481">
                        <w:rPr>
                          <w:rFonts w:ascii="Oswald Regular" w:hAnsi="Oswald Regular"/>
                          <w:color w:val="000000" w:themeColor="text1"/>
                          <w:sz w:val="24"/>
                          <w:szCs w:val="24"/>
                        </w:rPr>
                        <w:t>2016-2018</w:t>
                      </w:r>
                    </w:p>
                    <w:p w14:paraId="4F204A72" w14:textId="77777777" w:rsidR="00F56226" w:rsidRPr="00F56226" w:rsidRDefault="00F56226" w:rsidP="00F56226">
                      <w:pPr>
                        <w:spacing w:after="0" w:line="240" w:lineRule="auto"/>
                        <w:rPr>
                          <w:rFonts w:ascii="Oswald Regular" w:hAnsi="Oswald Regular"/>
                          <w:color w:val="000000" w:themeColor="text1"/>
                          <w:sz w:val="24"/>
                          <w:szCs w:val="24"/>
                        </w:rPr>
                      </w:pPr>
                      <w:r w:rsidRPr="00F56226">
                        <w:rPr>
                          <w:rFonts w:ascii="Oswald Regular" w:hAnsi="Oswald Regular"/>
                          <w:color w:val="000000" w:themeColor="text1"/>
                          <w:sz w:val="24"/>
                          <w:szCs w:val="24"/>
                        </w:rPr>
                        <w:t>•</w:t>
                      </w:r>
                      <w:r w:rsidRPr="00F56226">
                        <w:rPr>
                          <w:rFonts w:ascii="Oswald Regular" w:hAnsi="Oswald Regular"/>
                          <w:color w:val="000000" w:themeColor="text1"/>
                          <w:sz w:val="24"/>
                          <w:szCs w:val="24"/>
                        </w:rPr>
                        <w:tab/>
                        <w:t>Built Customer Relationship Management database for company, utilized by management and the other customer service associates in tracking and resolving customer queries.</w:t>
                      </w:r>
                    </w:p>
                    <w:p w14:paraId="3D4157C1" w14:textId="24D4D274" w:rsidR="00F56226" w:rsidRPr="001F2481" w:rsidRDefault="00F56226" w:rsidP="00F56226">
                      <w:pPr>
                        <w:spacing w:after="0" w:line="240" w:lineRule="auto"/>
                        <w:rPr>
                          <w:rFonts w:ascii="Oswald Regular" w:hAnsi="Oswald Regular"/>
                          <w:color w:val="000000" w:themeColor="text1"/>
                          <w:sz w:val="24"/>
                          <w:szCs w:val="24"/>
                        </w:rPr>
                      </w:pPr>
                      <w:r w:rsidRPr="00F56226">
                        <w:rPr>
                          <w:rFonts w:ascii="Oswald Regular" w:hAnsi="Oswald Regular"/>
                          <w:color w:val="000000" w:themeColor="text1"/>
                          <w:sz w:val="24"/>
                          <w:szCs w:val="24"/>
                        </w:rPr>
                        <w:t>•</w:t>
                      </w:r>
                      <w:r w:rsidRPr="00F56226">
                        <w:rPr>
                          <w:rFonts w:ascii="Oswald Regular" w:hAnsi="Oswald Regular"/>
                          <w:color w:val="000000" w:themeColor="text1"/>
                          <w:sz w:val="24"/>
                          <w:szCs w:val="24"/>
                        </w:rPr>
                        <w:tab/>
                        <w:t>Coordinating with shipping department concerning customers’ address changes, exchanges, and refunds.</w:t>
                      </w:r>
                    </w:p>
                    <w:p w14:paraId="24DCBF81" w14:textId="490CFF64" w:rsidR="00B154DB" w:rsidRPr="00B154DB" w:rsidRDefault="00B154DB" w:rsidP="00F56226">
                      <w:pPr>
                        <w:spacing w:after="0" w:line="240" w:lineRule="auto"/>
                        <w:rPr>
                          <w:rFonts w:ascii="Oswald Light" w:hAnsi="Oswald Light"/>
                          <w:color w:val="000000" w:themeColor="text1"/>
                          <w:sz w:val="24"/>
                          <w:szCs w:val="24"/>
                        </w:rPr>
                      </w:pPr>
                    </w:p>
                    <w:p w14:paraId="37969CC3" w14:textId="3D9BFDF1" w:rsidR="008938D8" w:rsidRPr="00BD04D9" w:rsidRDefault="008938D8" w:rsidP="00B154DB">
                      <w:pPr>
                        <w:spacing w:after="0" w:line="240" w:lineRule="auto"/>
                        <w:rPr>
                          <w:rFonts w:ascii="Oswald Light" w:hAnsi="Oswald Light"/>
                          <w:color w:val="000000" w:themeColor="text1"/>
                          <w:sz w:val="24"/>
                          <w:szCs w:val="24"/>
                        </w:rPr>
                      </w:pPr>
                    </w:p>
                    <w:p w14:paraId="6BD4EC90" w14:textId="65760932" w:rsidR="001F2481" w:rsidRPr="00BD04D9" w:rsidRDefault="001F2481" w:rsidP="00176844">
                      <w:pPr>
                        <w:spacing w:after="0" w:line="240" w:lineRule="auto"/>
                        <w:rPr>
                          <w:rFonts w:ascii="Oswald Light" w:hAnsi="Oswald Light"/>
                          <w:color w:val="000000" w:themeColor="text1"/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83840" behindDoc="0" locked="0" layoutInCell="1" allowOverlap="1" wp14:anchorId="7D0FDA07" wp14:editId="29D0CE53">
                <wp:simplePos x="0" y="0"/>
                <wp:positionH relativeFrom="margin">
                  <wp:posOffset>3263265</wp:posOffset>
                </wp:positionH>
                <wp:positionV relativeFrom="paragraph">
                  <wp:posOffset>3045007</wp:posOffset>
                </wp:positionV>
                <wp:extent cx="3383915" cy="2380615"/>
                <wp:effectExtent l="0" t="0" r="0" b="0"/>
                <wp:wrapSquare wrapText="bothSides"/>
                <wp:docPr id="1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83915" cy="238061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5FE0D24" w14:textId="05D1FD35" w:rsidR="001F2481" w:rsidRPr="001F2481" w:rsidRDefault="00F56226" w:rsidP="001F2481">
                            <w:pPr>
                              <w:spacing w:after="0" w:line="240" w:lineRule="auto"/>
                              <w:rPr>
                                <w:rFonts w:ascii="Oswald Regular" w:hAnsi="Oswald Regular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Oswald Regular" w:hAnsi="Oswald Regular"/>
                                <w:color w:val="000000" w:themeColor="text1"/>
                                <w:sz w:val="24"/>
                                <w:szCs w:val="24"/>
                              </w:rPr>
                              <w:t>CUSTOMER SERVICES EXECUTIVE</w:t>
                            </w:r>
                            <w:r w:rsidR="008938D8">
                              <w:rPr>
                                <w:rFonts w:ascii="Oswald Regular" w:hAnsi="Oswald Regular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- MEDICLINIC</w:t>
                            </w:r>
                          </w:p>
                          <w:p w14:paraId="7E4AC257" w14:textId="2469C9FD" w:rsidR="001F2481" w:rsidRDefault="001F2481" w:rsidP="001F2481">
                            <w:pPr>
                              <w:spacing w:after="0" w:line="240" w:lineRule="auto"/>
                              <w:rPr>
                                <w:rFonts w:ascii="Oswald Regular" w:hAnsi="Oswald Regular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1F2481">
                              <w:rPr>
                                <w:rFonts w:ascii="Oswald Regular" w:hAnsi="Oswald Regular"/>
                                <w:color w:val="000000" w:themeColor="text1"/>
                                <w:sz w:val="24"/>
                                <w:szCs w:val="24"/>
                              </w:rPr>
                              <w:t>2016-2018</w:t>
                            </w:r>
                          </w:p>
                          <w:p w14:paraId="608742F1" w14:textId="77777777" w:rsidR="00F56226" w:rsidRPr="00F56226" w:rsidRDefault="00F56226" w:rsidP="00F56226">
                            <w:pPr>
                              <w:spacing w:after="0" w:line="240" w:lineRule="auto"/>
                              <w:rPr>
                                <w:rFonts w:ascii="Oswald Regular" w:hAnsi="Oswald Regular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F56226">
                              <w:rPr>
                                <w:rFonts w:ascii="Oswald Regular" w:hAnsi="Oswald Regular"/>
                                <w:color w:val="000000" w:themeColor="text1"/>
                                <w:sz w:val="24"/>
                                <w:szCs w:val="24"/>
                              </w:rPr>
                              <w:t>•</w:t>
                            </w:r>
                            <w:r w:rsidRPr="00F56226">
                              <w:rPr>
                                <w:rFonts w:ascii="Oswald Regular" w:hAnsi="Oswald Regular"/>
                                <w:color w:val="000000" w:themeColor="text1"/>
                                <w:sz w:val="24"/>
                                <w:szCs w:val="24"/>
                              </w:rPr>
                              <w:tab/>
                              <w:t>Handling customer communications and guaranteeing all new admission call activities are following set guidelines.</w:t>
                            </w:r>
                          </w:p>
                          <w:p w14:paraId="402005C5" w14:textId="77777777" w:rsidR="00F56226" w:rsidRPr="00F56226" w:rsidRDefault="00F56226" w:rsidP="00F56226">
                            <w:pPr>
                              <w:spacing w:after="0" w:line="240" w:lineRule="auto"/>
                              <w:rPr>
                                <w:rFonts w:ascii="Oswald Regular" w:hAnsi="Oswald Regular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F56226">
                              <w:rPr>
                                <w:rFonts w:ascii="Oswald Regular" w:hAnsi="Oswald Regular"/>
                                <w:color w:val="000000" w:themeColor="text1"/>
                                <w:sz w:val="24"/>
                                <w:szCs w:val="24"/>
                              </w:rPr>
                              <w:t>•</w:t>
                            </w:r>
                            <w:r w:rsidRPr="00F56226">
                              <w:rPr>
                                <w:rFonts w:ascii="Oswald Regular" w:hAnsi="Oswald Regular"/>
                                <w:color w:val="000000" w:themeColor="text1"/>
                                <w:sz w:val="24"/>
                                <w:szCs w:val="24"/>
                              </w:rPr>
                              <w:tab/>
                              <w:t>Sharing best information and practices with colleagues and teams helps achieve the set sales targets and monitors apt collection procedures, maintaining the customer service focus.</w:t>
                            </w:r>
                          </w:p>
                          <w:p w14:paraId="150E8084" w14:textId="278A37D3" w:rsidR="001F2481" w:rsidRPr="001F2481" w:rsidRDefault="00F56226" w:rsidP="00F56226">
                            <w:pPr>
                              <w:spacing w:after="0" w:line="240" w:lineRule="auto"/>
                              <w:rPr>
                                <w:rFonts w:ascii="Oswald Regular" w:hAnsi="Oswald Regular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F56226">
                              <w:rPr>
                                <w:rFonts w:ascii="Oswald Regular" w:hAnsi="Oswald Regular"/>
                                <w:color w:val="000000" w:themeColor="text1"/>
                                <w:sz w:val="24"/>
                                <w:szCs w:val="24"/>
                              </w:rPr>
                              <w:t>•</w:t>
                            </w:r>
                            <w:r w:rsidRPr="00F56226">
                              <w:rPr>
                                <w:rFonts w:ascii="Oswald Regular" w:hAnsi="Oswald Regular"/>
                                <w:color w:val="000000" w:themeColor="text1"/>
                                <w:sz w:val="24"/>
                                <w:szCs w:val="24"/>
                              </w:rPr>
                              <w:tab/>
                              <w:t>Overcoming clients’ objections/ rejections of company products and attended calls professionally, offering total information about products, obtain details about complaints, and taking/order cancels</w:t>
                            </w:r>
                          </w:p>
                          <w:p w14:paraId="008056AF" w14:textId="0A6F6E9B" w:rsidR="00F01248" w:rsidRPr="001F2481" w:rsidRDefault="00F01248" w:rsidP="00F01248">
                            <w:pPr>
                              <w:spacing w:after="0" w:line="240" w:lineRule="auto"/>
                              <w:rPr>
                                <w:rFonts w:ascii="Oswald Light" w:hAnsi="Oswald Light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D0FDA07" id="_x0000_s1029" type="#_x0000_t202" style="position:absolute;left:0;text-align:left;margin-left:256.95pt;margin-top:239.75pt;width:266.45pt;height:187.45pt;z-index:25168384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" filled="f" stroked="f">
                <v:textbox>
                  <w:txbxContent>
                    <w:p w14:paraId="05FE0D24" w14:textId="05D1FD35" w:rsidR="001F2481" w:rsidRPr="001F2481" w:rsidRDefault="00F56226" w:rsidP="001F2481">
                      <w:pPr>
                        <w:spacing w:after="0" w:line="240" w:lineRule="auto"/>
                        <w:rPr>
                          <w:rFonts w:ascii="Oswald Regular" w:hAnsi="Oswald Regular"/>
                          <w:color w:val="000000" w:themeColor="text1"/>
                          <w:sz w:val="24"/>
                          <w:szCs w:val="24"/>
                        </w:rPr>
                      </w:pPr>
                      <w:r>
                        <w:rPr>
                          <w:rFonts w:ascii="Oswald Regular" w:hAnsi="Oswald Regular"/>
                          <w:color w:val="000000" w:themeColor="text1"/>
                          <w:sz w:val="24"/>
                          <w:szCs w:val="24"/>
                        </w:rPr>
                        <w:t>CUSTOMER SERVICES EXECUTIVE</w:t>
                      </w:r>
                      <w:r w:rsidR="008938D8">
                        <w:rPr>
                          <w:rFonts w:ascii="Oswald Regular" w:hAnsi="Oswald Regular"/>
                          <w:color w:val="000000" w:themeColor="text1"/>
                          <w:sz w:val="24"/>
                          <w:szCs w:val="24"/>
                        </w:rPr>
                        <w:t xml:space="preserve"> - MEDICLINIC</w:t>
                      </w:r>
                    </w:p>
                    <w:p w14:paraId="7E4AC257" w14:textId="2469C9FD" w:rsidR="001F2481" w:rsidRDefault="001F2481" w:rsidP="001F2481">
                      <w:pPr>
                        <w:spacing w:after="0" w:line="240" w:lineRule="auto"/>
                        <w:rPr>
                          <w:rFonts w:ascii="Oswald Regular" w:hAnsi="Oswald Regular"/>
                          <w:color w:val="000000" w:themeColor="text1"/>
                          <w:sz w:val="24"/>
                          <w:szCs w:val="24"/>
                        </w:rPr>
                      </w:pPr>
                      <w:r w:rsidRPr="001F2481">
                        <w:rPr>
                          <w:rFonts w:ascii="Oswald Regular" w:hAnsi="Oswald Regular"/>
                          <w:color w:val="000000" w:themeColor="text1"/>
                          <w:sz w:val="24"/>
                          <w:szCs w:val="24"/>
                        </w:rPr>
                        <w:t>2016-2018</w:t>
                      </w:r>
                    </w:p>
                    <w:p w14:paraId="608742F1" w14:textId="77777777" w:rsidR="00F56226" w:rsidRPr="00F56226" w:rsidRDefault="00F56226" w:rsidP="00F56226">
                      <w:pPr>
                        <w:spacing w:after="0" w:line="240" w:lineRule="auto"/>
                        <w:rPr>
                          <w:rFonts w:ascii="Oswald Regular" w:hAnsi="Oswald Regular"/>
                          <w:color w:val="000000" w:themeColor="text1"/>
                          <w:sz w:val="24"/>
                          <w:szCs w:val="24"/>
                        </w:rPr>
                      </w:pPr>
                      <w:r w:rsidRPr="00F56226">
                        <w:rPr>
                          <w:rFonts w:ascii="Oswald Regular" w:hAnsi="Oswald Regular"/>
                          <w:color w:val="000000" w:themeColor="text1"/>
                          <w:sz w:val="24"/>
                          <w:szCs w:val="24"/>
                        </w:rPr>
                        <w:t>•</w:t>
                      </w:r>
                      <w:r w:rsidRPr="00F56226">
                        <w:rPr>
                          <w:rFonts w:ascii="Oswald Regular" w:hAnsi="Oswald Regular"/>
                          <w:color w:val="000000" w:themeColor="text1"/>
                          <w:sz w:val="24"/>
                          <w:szCs w:val="24"/>
                        </w:rPr>
                        <w:tab/>
                        <w:t>Handling customer communications and guaranteeing all new admission call activities are following set guidelines.</w:t>
                      </w:r>
                    </w:p>
                    <w:p w14:paraId="402005C5" w14:textId="77777777" w:rsidR="00F56226" w:rsidRPr="00F56226" w:rsidRDefault="00F56226" w:rsidP="00F56226">
                      <w:pPr>
                        <w:spacing w:after="0" w:line="240" w:lineRule="auto"/>
                        <w:rPr>
                          <w:rFonts w:ascii="Oswald Regular" w:hAnsi="Oswald Regular"/>
                          <w:color w:val="000000" w:themeColor="text1"/>
                          <w:sz w:val="24"/>
                          <w:szCs w:val="24"/>
                        </w:rPr>
                      </w:pPr>
                      <w:r w:rsidRPr="00F56226">
                        <w:rPr>
                          <w:rFonts w:ascii="Oswald Regular" w:hAnsi="Oswald Regular"/>
                          <w:color w:val="000000" w:themeColor="text1"/>
                          <w:sz w:val="24"/>
                          <w:szCs w:val="24"/>
                        </w:rPr>
                        <w:t>•</w:t>
                      </w:r>
                      <w:r w:rsidRPr="00F56226">
                        <w:rPr>
                          <w:rFonts w:ascii="Oswald Regular" w:hAnsi="Oswald Regular"/>
                          <w:color w:val="000000" w:themeColor="text1"/>
                          <w:sz w:val="24"/>
                          <w:szCs w:val="24"/>
                        </w:rPr>
                        <w:tab/>
                        <w:t>Sharing best information and practices with colleagues and teams helps achieve the set sales targets and monitors apt collection procedures, maintaining the customer service focus.</w:t>
                      </w:r>
                    </w:p>
                    <w:p w14:paraId="150E8084" w14:textId="278A37D3" w:rsidR="001F2481" w:rsidRPr="001F2481" w:rsidRDefault="00F56226" w:rsidP="00F56226">
                      <w:pPr>
                        <w:spacing w:after="0" w:line="240" w:lineRule="auto"/>
                        <w:rPr>
                          <w:rFonts w:ascii="Oswald Regular" w:hAnsi="Oswald Regular"/>
                          <w:color w:val="000000" w:themeColor="text1"/>
                          <w:sz w:val="24"/>
                          <w:szCs w:val="24"/>
                        </w:rPr>
                      </w:pPr>
                      <w:r w:rsidRPr="00F56226">
                        <w:rPr>
                          <w:rFonts w:ascii="Oswald Regular" w:hAnsi="Oswald Regular"/>
                          <w:color w:val="000000" w:themeColor="text1"/>
                          <w:sz w:val="24"/>
                          <w:szCs w:val="24"/>
                        </w:rPr>
                        <w:t>•</w:t>
                      </w:r>
                      <w:r w:rsidRPr="00F56226">
                        <w:rPr>
                          <w:rFonts w:ascii="Oswald Regular" w:hAnsi="Oswald Regular"/>
                          <w:color w:val="000000" w:themeColor="text1"/>
                          <w:sz w:val="24"/>
                          <w:szCs w:val="24"/>
                        </w:rPr>
                        <w:tab/>
                        <w:t>Overcoming clients’ objections/ rejections of company products and attended calls professionally, offering total information about products, obtain details about complaints, and taking/order cancels</w:t>
                      </w:r>
                    </w:p>
                    <w:p w14:paraId="008056AF" w14:textId="0A6F6E9B" w:rsidR="00F01248" w:rsidRPr="001F2481" w:rsidRDefault="00F01248" w:rsidP="00F01248">
                      <w:pPr>
                        <w:spacing w:after="0" w:line="240" w:lineRule="auto"/>
                        <w:rPr>
                          <w:rFonts w:ascii="Oswald Light" w:hAnsi="Oswald Light"/>
                          <w:color w:val="000000" w:themeColor="text1"/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5F4C99">
        <w:rPr>
          <w:noProof/>
        </w:rPr>
        <mc:AlternateContent>
          <mc:Choice Requires="wps">
            <w:drawing>
              <wp:anchor distT="45720" distB="45720" distL="114300" distR="114300" simplePos="0" relativeHeight="251685888" behindDoc="0" locked="0" layoutInCell="1" allowOverlap="1" wp14:anchorId="29630C89" wp14:editId="56560170">
                <wp:simplePos x="0" y="0"/>
                <wp:positionH relativeFrom="margin">
                  <wp:posOffset>3232150</wp:posOffset>
                </wp:positionH>
                <wp:positionV relativeFrom="paragraph">
                  <wp:posOffset>5666922</wp:posOffset>
                </wp:positionV>
                <wp:extent cx="3413760" cy="361315"/>
                <wp:effectExtent l="0" t="0" r="0" b="0"/>
                <wp:wrapSquare wrapText="bothSides"/>
                <wp:docPr id="15" name="Text Box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13760" cy="36131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9E56F8F" w14:textId="77777777" w:rsidR="001F2481" w:rsidRPr="001F2481" w:rsidRDefault="00E93C7E" w:rsidP="001F2481">
                            <w:pPr>
                              <w:spacing w:after="100" w:afterAutospacing="1" w:line="240" w:lineRule="auto"/>
                              <w:rPr>
                                <w:rFonts w:ascii="Oswald Heavy" w:hAnsi="Oswald Heavy" w:hint="eastAsia"/>
                                <w:color w:val="312C4A"/>
                                <w:spacing w:val="40"/>
                                <w:sz w:val="32"/>
                                <w:szCs w:val="24"/>
                              </w:rPr>
                            </w:pPr>
                            <w:r>
                              <w:rPr>
                                <w:rFonts w:ascii="Oswald Heavy" w:hAnsi="Oswald Heavy"/>
                                <w:color w:val="312C4A"/>
                                <w:spacing w:val="40"/>
                                <w:sz w:val="32"/>
                                <w:szCs w:val="24"/>
                              </w:rPr>
                              <w:t>ACADEMIC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9630C89" id="Text Box 15" o:spid="_x0000_s1030" type="#_x0000_t202" style="position:absolute;left:0;text-align:left;margin-left:254.5pt;margin-top:446.2pt;width:268.8pt;height:28.45pt;z-index:25168588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" filled="f" stroked="f">
                <v:textbox>
                  <w:txbxContent>
                    <w:p w14:paraId="59E56F8F" w14:textId="77777777" w:rsidR="001F2481" w:rsidRPr="001F2481" w:rsidRDefault="00E93C7E" w:rsidP="001F2481">
                      <w:pPr>
                        <w:spacing w:after="100" w:afterAutospacing="1" w:line="240" w:lineRule="auto"/>
                        <w:rPr>
                          <w:rFonts w:ascii="Oswald Heavy" w:hAnsi="Oswald Heavy" w:hint="eastAsia"/>
                          <w:color w:val="312C4A"/>
                          <w:spacing w:val="40"/>
                          <w:sz w:val="32"/>
                          <w:szCs w:val="24"/>
                        </w:rPr>
                      </w:pPr>
                      <w:r>
                        <w:rPr>
                          <w:rFonts w:ascii="Oswald Heavy" w:hAnsi="Oswald Heavy"/>
                          <w:color w:val="312C4A"/>
                          <w:spacing w:val="40"/>
                          <w:sz w:val="32"/>
                          <w:szCs w:val="24"/>
                        </w:rPr>
                        <w:t>ACADEMICS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BE4CB7">
        <w:rPr>
          <w:noProof/>
        </w:rPr>
        <mc:AlternateContent>
          <mc:Choice Requires="wps">
            <w:drawing>
              <wp:anchor distT="45720" distB="45720" distL="114300" distR="114300" simplePos="0" relativeHeight="251689984" behindDoc="0" locked="0" layoutInCell="1" allowOverlap="1" wp14:anchorId="11F125CF" wp14:editId="5E1233F1">
                <wp:simplePos x="0" y="0"/>
                <wp:positionH relativeFrom="margin">
                  <wp:posOffset>4721860</wp:posOffset>
                </wp:positionH>
                <wp:positionV relativeFrom="paragraph">
                  <wp:posOffset>6000913</wp:posOffset>
                </wp:positionV>
                <wp:extent cx="1924050" cy="1123950"/>
                <wp:effectExtent l="0" t="0" r="0" b="0"/>
                <wp:wrapSquare wrapText="bothSides"/>
                <wp:docPr id="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24050" cy="11239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B35279D" w14:textId="05327FEE" w:rsidR="001F2481" w:rsidRPr="001F2481" w:rsidRDefault="00B154DB" w:rsidP="001F2481">
                            <w:pPr>
                              <w:spacing w:after="0"/>
                              <w:rPr>
                                <w:rFonts w:ascii="Oswald Regular" w:hAnsi="Oswald Regular"/>
                                <w:sz w:val="24"/>
                              </w:rPr>
                            </w:pPr>
                            <w:r>
                              <w:rPr>
                                <w:rFonts w:ascii="Oswald Regular" w:hAnsi="Oswald Regular"/>
                                <w:sz w:val="24"/>
                              </w:rPr>
                              <w:t>DAMELIN</w:t>
                            </w:r>
                          </w:p>
                          <w:p w14:paraId="513D7FA9" w14:textId="6700A954" w:rsidR="001F2481" w:rsidRDefault="001F2481" w:rsidP="001F2481">
                            <w:pPr>
                              <w:spacing w:after="0"/>
                              <w:rPr>
                                <w:rFonts w:ascii="Oswald Regular" w:hAnsi="Oswald Regular"/>
                                <w:sz w:val="24"/>
                              </w:rPr>
                            </w:pPr>
                            <w:r w:rsidRPr="001F2481">
                              <w:rPr>
                                <w:rFonts w:ascii="Oswald Regular" w:hAnsi="Oswald Regular"/>
                                <w:sz w:val="24"/>
                              </w:rPr>
                              <w:t>201</w:t>
                            </w:r>
                            <w:r w:rsidR="00F01248">
                              <w:rPr>
                                <w:rFonts w:ascii="Oswald Regular" w:hAnsi="Oswald Regular"/>
                                <w:sz w:val="24"/>
                              </w:rPr>
                              <w:t>3</w:t>
                            </w:r>
                            <w:r w:rsidRPr="001F2481">
                              <w:rPr>
                                <w:rFonts w:ascii="Oswald Regular" w:hAnsi="Oswald Regular"/>
                                <w:sz w:val="24"/>
                              </w:rPr>
                              <w:t>-201</w:t>
                            </w:r>
                            <w:r w:rsidR="00F01248">
                              <w:rPr>
                                <w:rFonts w:ascii="Oswald Regular" w:hAnsi="Oswald Regular"/>
                                <w:sz w:val="24"/>
                              </w:rPr>
                              <w:t>5</w:t>
                            </w:r>
                          </w:p>
                          <w:p w14:paraId="4312C6DD" w14:textId="77777777" w:rsidR="00176844" w:rsidRDefault="00176844" w:rsidP="001F2481">
                            <w:pPr>
                              <w:spacing w:after="0"/>
                              <w:rPr>
                                <w:rFonts w:ascii="Oswald Regular" w:hAnsi="Oswald Regular"/>
                                <w:sz w:val="24"/>
                              </w:rPr>
                            </w:pPr>
                          </w:p>
                          <w:p w14:paraId="14B65393" w14:textId="36F5E604" w:rsidR="001F2481" w:rsidRPr="001F2481" w:rsidRDefault="00B154DB" w:rsidP="001F2481">
                            <w:pPr>
                              <w:spacing w:after="0"/>
                              <w:rPr>
                                <w:rFonts w:ascii="Oswald Light" w:hAnsi="Oswald Light"/>
                                <w:sz w:val="24"/>
                              </w:rPr>
                            </w:pPr>
                            <w:r>
                              <w:rPr>
                                <w:rFonts w:ascii="Oswald Regular" w:hAnsi="Oswald Regular"/>
                                <w:sz w:val="24"/>
                              </w:rPr>
                              <w:t>Diploma in Office Administra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1F125CF" id="_x0000_s1031" type="#_x0000_t202" style="position:absolute;left:0;text-align:left;margin-left:371.8pt;margin-top:472.5pt;width:151.5pt;height:88.5pt;z-index:25168998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" filled="f" stroked="f">
                <v:textbox>
                  <w:txbxContent>
                    <w:p w14:paraId="4B35279D" w14:textId="05327FEE" w:rsidR="001F2481" w:rsidRPr="001F2481" w:rsidRDefault="00B154DB" w:rsidP="001F2481">
                      <w:pPr>
                        <w:spacing w:after="0"/>
                        <w:rPr>
                          <w:rFonts w:ascii="Oswald Regular" w:hAnsi="Oswald Regular"/>
                          <w:sz w:val="24"/>
                        </w:rPr>
                      </w:pPr>
                      <w:r>
                        <w:rPr>
                          <w:rFonts w:ascii="Oswald Regular" w:hAnsi="Oswald Regular"/>
                          <w:sz w:val="24"/>
                        </w:rPr>
                        <w:t>DAMELIN</w:t>
                      </w:r>
                    </w:p>
                    <w:p w14:paraId="513D7FA9" w14:textId="6700A954" w:rsidR="001F2481" w:rsidRDefault="001F2481" w:rsidP="001F2481">
                      <w:pPr>
                        <w:spacing w:after="0"/>
                        <w:rPr>
                          <w:rFonts w:ascii="Oswald Regular" w:hAnsi="Oswald Regular"/>
                          <w:sz w:val="24"/>
                        </w:rPr>
                      </w:pPr>
                      <w:r w:rsidRPr="001F2481">
                        <w:rPr>
                          <w:rFonts w:ascii="Oswald Regular" w:hAnsi="Oswald Regular"/>
                          <w:sz w:val="24"/>
                        </w:rPr>
                        <w:t>201</w:t>
                      </w:r>
                      <w:r w:rsidR="00F01248">
                        <w:rPr>
                          <w:rFonts w:ascii="Oswald Regular" w:hAnsi="Oswald Regular"/>
                          <w:sz w:val="24"/>
                        </w:rPr>
                        <w:t>3</w:t>
                      </w:r>
                      <w:r w:rsidRPr="001F2481">
                        <w:rPr>
                          <w:rFonts w:ascii="Oswald Regular" w:hAnsi="Oswald Regular"/>
                          <w:sz w:val="24"/>
                        </w:rPr>
                        <w:t>-201</w:t>
                      </w:r>
                      <w:r w:rsidR="00F01248">
                        <w:rPr>
                          <w:rFonts w:ascii="Oswald Regular" w:hAnsi="Oswald Regular"/>
                          <w:sz w:val="24"/>
                        </w:rPr>
                        <w:t>5</w:t>
                      </w:r>
                    </w:p>
                    <w:p w14:paraId="4312C6DD" w14:textId="77777777" w:rsidR="00176844" w:rsidRDefault="00176844" w:rsidP="001F2481">
                      <w:pPr>
                        <w:spacing w:after="0"/>
                        <w:rPr>
                          <w:rFonts w:ascii="Oswald Regular" w:hAnsi="Oswald Regular"/>
                          <w:sz w:val="24"/>
                        </w:rPr>
                      </w:pPr>
                    </w:p>
                    <w:p w14:paraId="14B65393" w14:textId="36F5E604" w:rsidR="001F2481" w:rsidRPr="001F2481" w:rsidRDefault="00B154DB" w:rsidP="001F2481">
                      <w:pPr>
                        <w:spacing w:after="0"/>
                        <w:rPr>
                          <w:rFonts w:ascii="Oswald Light" w:hAnsi="Oswald Light"/>
                          <w:sz w:val="24"/>
                        </w:rPr>
                      </w:pPr>
                      <w:r>
                        <w:rPr>
                          <w:rFonts w:ascii="Oswald Regular" w:hAnsi="Oswald Regular"/>
                          <w:sz w:val="24"/>
                        </w:rPr>
                        <w:t>Diploma in Office Administration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BE4CB7">
        <w:rPr>
          <w:noProof/>
        </w:rPr>
        <mc:AlternateContent>
          <mc:Choice Requires="wps">
            <w:drawing>
              <wp:anchor distT="45720" distB="45720" distL="114300" distR="114300" simplePos="0" relativeHeight="251687936" behindDoc="0" locked="0" layoutInCell="1" allowOverlap="1" wp14:anchorId="2FB51265" wp14:editId="5170191A">
                <wp:simplePos x="0" y="0"/>
                <wp:positionH relativeFrom="margin">
                  <wp:posOffset>3276600</wp:posOffset>
                </wp:positionH>
                <wp:positionV relativeFrom="paragraph">
                  <wp:posOffset>5992841</wp:posOffset>
                </wp:positionV>
                <wp:extent cx="1485900" cy="1123950"/>
                <wp:effectExtent l="0" t="0" r="0" b="0"/>
                <wp:wrapSquare wrapText="bothSides"/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85900" cy="11239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A717F6D" w14:textId="12A0F9B2" w:rsidR="001F2481" w:rsidRPr="001F2481" w:rsidRDefault="00F01248" w:rsidP="001F2481">
                            <w:pPr>
                              <w:spacing w:after="0"/>
                              <w:rPr>
                                <w:rFonts w:ascii="Oswald Regular" w:hAnsi="Oswald Regular"/>
                                <w:sz w:val="24"/>
                              </w:rPr>
                            </w:pPr>
                            <w:r>
                              <w:rPr>
                                <w:rFonts w:ascii="Oswald Regular" w:hAnsi="Oswald Regular"/>
                                <w:sz w:val="24"/>
                              </w:rPr>
                              <w:t xml:space="preserve">ARIZONA </w:t>
                            </w:r>
                            <w:r w:rsidR="00176844">
                              <w:rPr>
                                <w:rFonts w:ascii="Oswald Regular" w:hAnsi="Oswald Regular"/>
                                <w:sz w:val="24"/>
                              </w:rPr>
                              <w:t>COLLEGE</w:t>
                            </w:r>
                          </w:p>
                          <w:p w14:paraId="1F3259A2" w14:textId="77777777" w:rsidR="001F2481" w:rsidRDefault="001F2481" w:rsidP="001F2481">
                            <w:pPr>
                              <w:spacing w:after="0"/>
                              <w:rPr>
                                <w:rFonts w:ascii="Oswald Regular" w:hAnsi="Oswald Regular"/>
                                <w:sz w:val="24"/>
                              </w:rPr>
                            </w:pPr>
                            <w:r w:rsidRPr="001F2481">
                              <w:rPr>
                                <w:rFonts w:ascii="Oswald Regular" w:hAnsi="Oswald Regular"/>
                                <w:sz w:val="24"/>
                              </w:rPr>
                              <w:t>2016-2019</w:t>
                            </w:r>
                          </w:p>
                          <w:p w14:paraId="69A557F1" w14:textId="77777777" w:rsidR="001F2481" w:rsidRPr="001F2481" w:rsidRDefault="001F2481" w:rsidP="001F2481">
                            <w:pPr>
                              <w:spacing w:after="0"/>
                              <w:rPr>
                                <w:rFonts w:ascii="Oswald Regular" w:hAnsi="Oswald Regular"/>
                                <w:sz w:val="24"/>
                              </w:rPr>
                            </w:pPr>
                          </w:p>
                          <w:p w14:paraId="072BAC52" w14:textId="17216264" w:rsidR="001F2481" w:rsidRPr="001F2481" w:rsidRDefault="00F56226" w:rsidP="001F2481">
                            <w:pPr>
                              <w:spacing w:after="0"/>
                              <w:rPr>
                                <w:rFonts w:ascii="Oswald Light" w:hAnsi="Oswald Light"/>
                                <w:sz w:val="24"/>
                              </w:rPr>
                            </w:pPr>
                            <w:r>
                              <w:rPr>
                                <w:rFonts w:ascii="Oswald Light" w:hAnsi="Oswald Light"/>
                                <w:sz w:val="24"/>
                              </w:rPr>
                              <w:t>Customer Services Certificat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FB51265" id="_x0000_s1032" type="#_x0000_t202" style="position:absolute;left:0;text-align:left;margin-left:258pt;margin-top:471.9pt;width:117pt;height:88.5pt;z-index:25168793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" filled="f" stroked="f">
                <v:textbox>
                  <w:txbxContent>
                    <w:p w14:paraId="6A717F6D" w14:textId="12A0F9B2" w:rsidR="001F2481" w:rsidRPr="001F2481" w:rsidRDefault="00F01248" w:rsidP="001F2481">
                      <w:pPr>
                        <w:spacing w:after="0"/>
                        <w:rPr>
                          <w:rFonts w:ascii="Oswald Regular" w:hAnsi="Oswald Regular"/>
                          <w:sz w:val="24"/>
                        </w:rPr>
                      </w:pPr>
                      <w:r>
                        <w:rPr>
                          <w:rFonts w:ascii="Oswald Regular" w:hAnsi="Oswald Regular"/>
                          <w:sz w:val="24"/>
                        </w:rPr>
                        <w:t xml:space="preserve">ARIZONA </w:t>
                      </w:r>
                      <w:r w:rsidR="00176844">
                        <w:rPr>
                          <w:rFonts w:ascii="Oswald Regular" w:hAnsi="Oswald Regular"/>
                          <w:sz w:val="24"/>
                        </w:rPr>
                        <w:t>COLLEGE</w:t>
                      </w:r>
                    </w:p>
                    <w:p w14:paraId="1F3259A2" w14:textId="77777777" w:rsidR="001F2481" w:rsidRDefault="001F2481" w:rsidP="001F2481">
                      <w:pPr>
                        <w:spacing w:after="0"/>
                        <w:rPr>
                          <w:rFonts w:ascii="Oswald Regular" w:hAnsi="Oswald Regular"/>
                          <w:sz w:val="24"/>
                        </w:rPr>
                      </w:pPr>
                      <w:r w:rsidRPr="001F2481">
                        <w:rPr>
                          <w:rFonts w:ascii="Oswald Regular" w:hAnsi="Oswald Regular"/>
                          <w:sz w:val="24"/>
                        </w:rPr>
                        <w:t>2016-2019</w:t>
                      </w:r>
                    </w:p>
                    <w:p w14:paraId="69A557F1" w14:textId="77777777" w:rsidR="001F2481" w:rsidRPr="001F2481" w:rsidRDefault="001F2481" w:rsidP="001F2481">
                      <w:pPr>
                        <w:spacing w:after="0"/>
                        <w:rPr>
                          <w:rFonts w:ascii="Oswald Regular" w:hAnsi="Oswald Regular"/>
                          <w:sz w:val="24"/>
                        </w:rPr>
                      </w:pPr>
                    </w:p>
                    <w:p w14:paraId="072BAC52" w14:textId="17216264" w:rsidR="001F2481" w:rsidRPr="001F2481" w:rsidRDefault="00F56226" w:rsidP="001F2481">
                      <w:pPr>
                        <w:spacing w:after="0"/>
                        <w:rPr>
                          <w:rFonts w:ascii="Oswald Light" w:hAnsi="Oswald Light"/>
                          <w:sz w:val="24"/>
                        </w:rPr>
                      </w:pPr>
                      <w:r>
                        <w:rPr>
                          <w:rFonts w:ascii="Oswald Light" w:hAnsi="Oswald Light"/>
                          <w:sz w:val="24"/>
                        </w:rPr>
                        <w:t>Customer Services Certificate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5F4C99">
        <w:rPr>
          <w:noProof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1FE097F4" wp14:editId="28001D5B">
                <wp:simplePos x="0" y="0"/>
                <wp:positionH relativeFrom="margin">
                  <wp:posOffset>700744</wp:posOffset>
                </wp:positionH>
                <wp:positionV relativeFrom="paragraph">
                  <wp:posOffset>8030574</wp:posOffset>
                </wp:positionV>
                <wp:extent cx="1584960" cy="361315"/>
                <wp:effectExtent l="0" t="0" r="0" b="635"/>
                <wp:wrapSquare wrapText="bothSides"/>
                <wp:docPr id="10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84960" cy="36131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3230C27" w14:textId="77777777" w:rsidR="001F2481" w:rsidRPr="005F4C99" w:rsidRDefault="001F2481" w:rsidP="001F2481">
                            <w:pPr>
                              <w:spacing w:after="100" w:afterAutospacing="1" w:line="240" w:lineRule="auto"/>
                              <w:jc w:val="center"/>
                              <w:rPr>
                                <w:rFonts w:ascii="Oswald Heavy" w:hAnsi="Oswald Heavy" w:hint="eastAsia"/>
                                <w:color w:val="E7E6E6" w:themeColor="background2"/>
                                <w:spacing w:val="40"/>
                                <w:sz w:val="32"/>
                                <w:szCs w:val="24"/>
                              </w:rPr>
                            </w:pPr>
                            <w:r>
                              <w:rPr>
                                <w:rFonts w:ascii="Oswald Heavy" w:hAnsi="Oswald Heavy"/>
                                <w:color w:val="E7E6E6" w:themeColor="background2"/>
                                <w:spacing w:val="40"/>
                                <w:sz w:val="32"/>
                                <w:szCs w:val="24"/>
                              </w:rPr>
                              <w:t>REFERENCE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FE097F4" id="Text Box 10" o:spid="_x0000_s1033" type="#_x0000_t202" style="position:absolute;left:0;text-align:left;margin-left:55.2pt;margin-top:632.35pt;width:124.8pt;height:28.45pt;z-index:25167155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" filled="f" stroked="f">
                <v:textbox>
                  <w:txbxContent>
                    <w:p w14:paraId="23230C27" w14:textId="77777777" w:rsidR="001F2481" w:rsidRPr="005F4C99" w:rsidRDefault="001F2481" w:rsidP="001F2481">
                      <w:pPr>
                        <w:spacing w:after="100" w:afterAutospacing="1" w:line="240" w:lineRule="auto"/>
                        <w:jc w:val="center"/>
                        <w:rPr>
                          <w:rFonts w:ascii="Oswald Heavy" w:hAnsi="Oswald Heavy" w:hint="eastAsia"/>
                          <w:color w:val="E7E6E6" w:themeColor="background2"/>
                          <w:spacing w:val="40"/>
                          <w:sz w:val="32"/>
                          <w:szCs w:val="24"/>
                        </w:rPr>
                      </w:pPr>
                      <w:r>
                        <w:rPr>
                          <w:rFonts w:ascii="Oswald Heavy" w:hAnsi="Oswald Heavy"/>
                          <w:color w:val="E7E6E6" w:themeColor="background2"/>
                          <w:spacing w:val="40"/>
                          <w:sz w:val="32"/>
                          <w:szCs w:val="24"/>
                        </w:rPr>
                        <w:t>REFERENCES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5F4C99">
        <w:rPr>
          <w:noProof/>
        </w:rPr>
        <mc:AlternateContent>
          <mc:Choice Requires="wps">
            <w:drawing>
              <wp:anchor distT="45720" distB="45720" distL="114300" distR="114300" simplePos="0" relativeHeight="251666432" behindDoc="0" locked="0" layoutInCell="1" allowOverlap="1" wp14:anchorId="439CBECF" wp14:editId="0F5B970E">
                <wp:simplePos x="0" y="0"/>
                <wp:positionH relativeFrom="margin">
                  <wp:posOffset>275590</wp:posOffset>
                </wp:positionH>
                <wp:positionV relativeFrom="paragraph">
                  <wp:posOffset>4723130</wp:posOffset>
                </wp:positionV>
                <wp:extent cx="2509520" cy="1873885"/>
                <wp:effectExtent l="0" t="0" r="0" b="0"/>
                <wp:wrapSquare wrapText="bothSides"/>
                <wp:docPr id="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09520" cy="187388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5228E2D" w14:textId="6C782983" w:rsidR="005F4C99" w:rsidRPr="005F4C99" w:rsidRDefault="00F56226" w:rsidP="005F4C99">
                            <w:pPr>
                              <w:jc w:val="center"/>
                              <w:rPr>
                                <w:rFonts w:ascii="Oswald" w:hAnsi="Oswald"/>
                                <w:color w:val="E7E6E6" w:themeColor="background2"/>
                                <w:spacing w:val="20"/>
                              </w:rPr>
                            </w:pPr>
                            <w:r w:rsidRPr="00F56226">
                              <w:rPr>
                                <w:rFonts w:ascii="Oswald" w:hAnsi="Oswald"/>
                                <w:color w:val="E7E6E6" w:themeColor="background2"/>
                                <w:spacing w:val="20"/>
                              </w:rPr>
                              <w:t xml:space="preserve">Likable Senior Customer Service Executive with 14+ years’ experience in a fast-paced call </w:t>
                            </w:r>
                            <w:proofErr w:type="spellStart"/>
                            <w:r w:rsidRPr="00F56226">
                              <w:rPr>
                                <w:rFonts w:ascii="Oswald" w:hAnsi="Oswald"/>
                                <w:color w:val="E7E6E6" w:themeColor="background2"/>
                                <w:spacing w:val="20"/>
                              </w:rPr>
                              <w:t>center</w:t>
                            </w:r>
                            <w:proofErr w:type="spellEnd"/>
                            <w:r w:rsidRPr="00F56226">
                              <w:rPr>
                                <w:rFonts w:ascii="Oswald" w:hAnsi="Oswald"/>
                                <w:color w:val="E7E6E6" w:themeColor="background2"/>
                                <w:spacing w:val="20"/>
                              </w:rPr>
                              <w:t xml:space="preserve"> environment. Proficient at converting angry customer feedback into practical solutions that increase income, better customer loyalty, and improve processes.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39CBECF" id="_x0000_s1034" type="#_x0000_t202" style="position:absolute;left:0;text-align:left;margin-left:21.7pt;margin-top:371.9pt;width:197.6pt;height:147.55pt;z-index:25166643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" filled="f" stroked="f">
                <v:textbox>
                  <w:txbxContent>
                    <w:p w14:paraId="75228E2D" w14:textId="6C782983" w:rsidR="005F4C99" w:rsidRPr="005F4C99" w:rsidRDefault="00F56226" w:rsidP="005F4C99">
                      <w:pPr>
                        <w:jc w:val="center"/>
                        <w:rPr>
                          <w:rFonts w:ascii="Oswald" w:hAnsi="Oswald"/>
                          <w:color w:val="E7E6E6" w:themeColor="background2"/>
                          <w:spacing w:val="20"/>
                        </w:rPr>
                      </w:pPr>
                      <w:r w:rsidRPr="00F56226">
                        <w:rPr>
                          <w:rFonts w:ascii="Oswald" w:hAnsi="Oswald"/>
                          <w:color w:val="E7E6E6" w:themeColor="background2"/>
                          <w:spacing w:val="20"/>
                        </w:rPr>
                        <w:t xml:space="preserve">Likable Senior Customer Service Executive with 14+ years’ experience in a fast-paced call </w:t>
                      </w:r>
                      <w:proofErr w:type="spellStart"/>
                      <w:r w:rsidRPr="00F56226">
                        <w:rPr>
                          <w:rFonts w:ascii="Oswald" w:hAnsi="Oswald"/>
                          <w:color w:val="E7E6E6" w:themeColor="background2"/>
                          <w:spacing w:val="20"/>
                        </w:rPr>
                        <w:t>center</w:t>
                      </w:r>
                      <w:proofErr w:type="spellEnd"/>
                      <w:r w:rsidRPr="00F56226">
                        <w:rPr>
                          <w:rFonts w:ascii="Oswald" w:hAnsi="Oswald"/>
                          <w:color w:val="E7E6E6" w:themeColor="background2"/>
                          <w:spacing w:val="20"/>
                        </w:rPr>
                        <w:t xml:space="preserve"> environment. Proficient at converting angry customer feedback into practical solutions that increase income, better customer loyalty, and improve processes. 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5F4C99">
        <w:rPr>
          <w:noProof/>
        </w:rPr>
        <mc:AlternateContent>
          <mc:Choice Requires="wps">
            <w:drawing>
              <wp:anchor distT="45720" distB="45720" distL="114300" distR="114300" simplePos="0" relativeHeight="251668480" behindDoc="0" locked="0" layoutInCell="1" allowOverlap="1" wp14:anchorId="7D79E397" wp14:editId="10566505">
                <wp:simplePos x="0" y="0"/>
                <wp:positionH relativeFrom="margin">
                  <wp:posOffset>871691</wp:posOffset>
                </wp:positionH>
                <wp:positionV relativeFrom="paragraph">
                  <wp:posOffset>6600473</wp:posOffset>
                </wp:positionV>
                <wp:extent cx="1292225" cy="361315"/>
                <wp:effectExtent l="0" t="0" r="0" b="635"/>
                <wp:wrapSquare wrapText="bothSides"/>
                <wp:docPr id="4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92225" cy="36131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AEFDBAF" w14:textId="77777777" w:rsidR="005F4C99" w:rsidRPr="005F4C99" w:rsidRDefault="005F4C99" w:rsidP="005F4C99">
                            <w:pPr>
                              <w:spacing w:after="100" w:afterAutospacing="1" w:line="240" w:lineRule="auto"/>
                              <w:jc w:val="center"/>
                              <w:rPr>
                                <w:rFonts w:ascii="Oswald Heavy" w:hAnsi="Oswald Heavy" w:hint="eastAsia"/>
                                <w:color w:val="E7E6E6" w:themeColor="background2"/>
                                <w:spacing w:val="40"/>
                                <w:sz w:val="32"/>
                                <w:szCs w:val="24"/>
                              </w:rPr>
                            </w:pPr>
                            <w:r>
                              <w:rPr>
                                <w:rFonts w:ascii="Oswald Heavy" w:hAnsi="Oswald Heavy"/>
                                <w:color w:val="E7E6E6" w:themeColor="background2"/>
                                <w:spacing w:val="40"/>
                                <w:sz w:val="32"/>
                                <w:szCs w:val="24"/>
                              </w:rPr>
                              <w:t>CONTAC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D79E397" id="Text Box 4" o:spid="_x0000_s1035" type="#_x0000_t202" style="position:absolute;left:0;text-align:left;margin-left:68.65pt;margin-top:519.7pt;width:101.75pt;height:28.45pt;z-index:25166848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" filled="f" stroked="f">
                <v:textbox>
                  <w:txbxContent>
                    <w:p w14:paraId="2AEFDBAF" w14:textId="77777777" w:rsidR="005F4C99" w:rsidRPr="005F4C99" w:rsidRDefault="005F4C99" w:rsidP="005F4C99">
                      <w:pPr>
                        <w:spacing w:after="100" w:afterAutospacing="1" w:line="240" w:lineRule="auto"/>
                        <w:jc w:val="center"/>
                        <w:rPr>
                          <w:rFonts w:ascii="Oswald Heavy" w:hAnsi="Oswald Heavy" w:hint="eastAsia"/>
                          <w:color w:val="E7E6E6" w:themeColor="background2"/>
                          <w:spacing w:val="40"/>
                          <w:sz w:val="32"/>
                          <w:szCs w:val="24"/>
                        </w:rPr>
                      </w:pPr>
                      <w:r>
                        <w:rPr>
                          <w:rFonts w:ascii="Oswald Heavy" w:hAnsi="Oswald Heavy"/>
                          <w:color w:val="E7E6E6" w:themeColor="background2"/>
                          <w:spacing w:val="40"/>
                          <w:sz w:val="32"/>
                          <w:szCs w:val="24"/>
                        </w:rPr>
                        <w:t>CONTACT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E93C7E">
        <w:rPr>
          <w:noProof/>
        </w:rPr>
        <mc:AlternateContent>
          <mc:Choice Requires="wps">
            <w:drawing>
              <wp:anchor distT="45720" distB="45720" distL="114300" distR="114300" simplePos="0" relativeHeight="251694080" behindDoc="0" locked="0" layoutInCell="1" allowOverlap="1" wp14:anchorId="421C215B" wp14:editId="6707AA97">
                <wp:simplePos x="0" y="0"/>
                <wp:positionH relativeFrom="margin">
                  <wp:align>right</wp:align>
                </wp:positionH>
                <wp:positionV relativeFrom="paragraph">
                  <wp:posOffset>7679445</wp:posOffset>
                </wp:positionV>
                <wp:extent cx="3339465" cy="2092569"/>
                <wp:effectExtent l="0" t="0" r="0" b="3175"/>
                <wp:wrapSquare wrapText="bothSides"/>
                <wp:docPr id="1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39465" cy="2092569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5DE30AC" w14:textId="77777777" w:rsidR="00E93C7E" w:rsidRDefault="00E93C7E">
                            <w:r>
                              <w:rPr>
                                <w:rFonts w:ascii="Lato" w:hAnsi="Lato"/>
                                <w:noProof/>
                              </w:rPr>
                              <w:drawing>
                                <wp:inline distT="0" distB="0" distL="0" distR="0" wp14:anchorId="62659BFE" wp14:editId="71C99DB7">
                                  <wp:extent cx="3251200" cy="2124075"/>
                                  <wp:effectExtent l="0" t="0" r="0" b="0"/>
                                  <wp:docPr id="43" name="Chart 43"/>
                                  <wp:cNvGraphicFramePr/>
                                  <a:graphic xmlns:a="http://schemas.openxmlformats.org/drawingml/2006/main">
                                    <a:graphicData uri="http://schemas.openxmlformats.org/drawingml/2006/chart">
                                      <c:chart xmlns:c="http://schemas.openxmlformats.org/drawingml/2006/chart" xmlns:r="http://schemas.openxmlformats.org/officeDocument/2006/relationships" r:id="rId8"/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21C215B" id="_x0000_s1036" type="#_x0000_t202" style="position:absolute;left:0;text-align:left;margin-left:211.75pt;margin-top:604.7pt;width:262.95pt;height:164.75pt;z-index:251694080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" filled="f" stroked="f">
                <v:textbox>
                  <w:txbxContent>
                    <w:p w14:paraId="05DE30AC" w14:textId="77777777" w:rsidR="00E93C7E" w:rsidRDefault="00E93C7E">
                      <w:r>
                        <w:rPr>
                          <w:rFonts w:ascii="Lato" w:hAnsi="Lato"/>
                          <w:noProof/>
                        </w:rPr>
                        <w:drawing>
                          <wp:inline distT="0" distB="0" distL="0" distR="0" wp14:anchorId="62659BFE" wp14:editId="71C99DB7">
                            <wp:extent cx="3251200" cy="2124075"/>
                            <wp:effectExtent l="0" t="0" r="0" b="0"/>
                            <wp:docPr id="43" name="Chart 43"/>
                            <wp:cNvGraphicFramePr/>
                            <a:graphic xmlns:a="http://schemas.openxmlformats.org/drawingml/2006/main">
                              <a:graphicData uri="http://schemas.openxmlformats.org/drawingml/2006/chart">
                                <c:chart xmlns:c="http://schemas.openxmlformats.org/drawingml/2006/chart" xmlns:r="http://schemas.openxmlformats.org/officeDocument/2006/relationships" r:id="rId8"/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E93C7E" w:rsidRPr="005F4C99">
        <w:rPr>
          <w:noProof/>
        </w:rPr>
        <mc:AlternateContent>
          <mc:Choice Requires="wps">
            <w:drawing>
              <wp:anchor distT="45720" distB="45720" distL="114300" distR="114300" simplePos="0" relativeHeight="251692032" behindDoc="0" locked="0" layoutInCell="1" allowOverlap="1" wp14:anchorId="7803D820" wp14:editId="46872FBF">
                <wp:simplePos x="0" y="0"/>
                <wp:positionH relativeFrom="margin">
                  <wp:align>right</wp:align>
                </wp:positionH>
                <wp:positionV relativeFrom="paragraph">
                  <wp:posOffset>7316422</wp:posOffset>
                </wp:positionV>
                <wp:extent cx="3413760" cy="361315"/>
                <wp:effectExtent l="0" t="0" r="0" b="635"/>
                <wp:wrapSquare wrapText="bothSides"/>
                <wp:docPr id="18" name="Text Box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13760" cy="36131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6B02403" w14:textId="77777777" w:rsidR="001F2481" w:rsidRPr="001F2481" w:rsidRDefault="001F2481" w:rsidP="001F2481">
                            <w:pPr>
                              <w:spacing w:after="100" w:afterAutospacing="1" w:line="240" w:lineRule="auto"/>
                              <w:rPr>
                                <w:rFonts w:ascii="Oswald Heavy" w:hAnsi="Oswald Heavy" w:hint="eastAsia"/>
                                <w:color w:val="312C4A"/>
                                <w:spacing w:val="40"/>
                                <w:sz w:val="32"/>
                                <w:szCs w:val="24"/>
                              </w:rPr>
                            </w:pPr>
                            <w:r>
                              <w:rPr>
                                <w:rFonts w:ascii="Oswald Heavy" w:hAnsi="Oswald Heavy"/>
                                <w:color w:val="312C4A"/>
                                <w:spacing w:val="40"/>
                                <w:sz w:val="32"/>
                                <w:szCs w:val="24"/>
                              </w:rPr>
                              <w:t>HIGHLIGHTED SKILL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803D820" id="Text Box 18" o:spid="_x0000_s1037" type="#_x0000_t202" style="position:absolute;left:0;text-align:left;margin-left:217.6pt;margin-top:576.1pt;width:268.8pt;height:28.45pt;z-index:251692032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" filled="f" stroked="f">
                <v:textbox>
                  <w:txbxContent>
                    <w:p w14:paraId="56B02403" w14:textId="77777777" w:rsidR="001F2481" w:rsidRPr="001F2481" w:rsidRDefault="001F2481" w:rsidP="001F2481">
                      <w:pPr>
                        <w:spacing w:after="100" w:afterAutospacing="1" w:line="240" w:lineRule="auto"/>
                        <w:rPr>
                          <w:rFonts w:ascii="Oswald Heavy" w:hAnsi="Oswald Heavy" w:hint="eastAsia"/>
                          <w:color w:val="312C4A"/>
                          <w:spacing w:val="40"/>
                          <w:sz w:val="32"/>
                          <w:szCs w:val="24"/>
                        </w:rPr>
                      </w:pPr>
                      <w:r>
                        <w:rPr>
                          <w:rFonts w:ascii="Oswald Heavy" w:hAnsi="Oswald Heavy"/>
                          <w:color w:val="312C4A"/>
                          <w:spacing w:val="40"/>
                          <w:sz w:val="32"/>
                          <w:szCs w:val="24"/>
                        </w:rPr>
                        <w:t>HIGHLIGHTED SKILLS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1F2481" w:rsidRPr="005F4C99">
        <w:rPr>
          <w:noProof/>
        </w:rPr>
        <mc:AlternateContent>
          <mc:Choice Requires="wps">
            <w:drawing>
              <wp:anchor distT="45720" distB="45720" distL="114300" distR="114300" simplePos="0" relativeHeight="251679744" behindDoc="0" locked="0" layoutInCell="1" allowOverlap="1" wp14:anchorId="4B3F906C" wp14:editId="60945780">
                <wp:simplePos x="0" y="0"/>
                <wp:positionH relativeFrom="margin">
                  <wp:align>right</wp:align>
                </wp:positionH>
                <wp:positionV relativeFrom="paragraph">
                  <wp:posOffset>1290320</wp:posOffset>
                </wp:positionV>
                <wp:extent cx="3413760" cy="361315"/>
                <wp:effectExtent l="0" t="0" r="0" b="635"/>
                <wp:wrapSquare wrapText="bothSides"/>
                <wp:docPr id="13" name="Text Box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13760" cy="36131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E054974" w14:textId="77777777" w:rsidR="001F2481" w:rsidRPr="001F2481" w:rsidRDefault="001F2481" w:rsidP="001F2481">
                            <w:pPr>
                              <w:spacing w:after="100" w:afterAutospacing="1" w:line="240" w:lineRule="auto"/>
                              <w:rPr>
                                <w:rFonts w:ascii="Oswald Heavy" w:hAnsi="Oswald Heavy" w:hint="eastAsia"/>
                                <w:color w:val="312C4A"/>
                                <w:spacing w:val="40"/>
                                <w:sz w:val="32"/>
                                <w:szCs w:val="24"/>
                              </w:rPr>
                            </w:pPr>
                            <w:r>
                              <w:rPr>
                                <w:rFonts w:ascii="Oswald Heavy" w:hAnsi="Oswald Heavy"/>
                                <w:color w:val="312C4A"/>
                                <w:spacing w:val="40"/>
                                <w:sz w:val="32"/>
                                <w:szCs w:val="24"/>
                              </w:rPr>
                              <w:t>PROFESSIONAL BACKGROUN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B3F906C" id="Text Box 13" o:spid="_x0000_s1038" type="#_x0000_t202" style="position:absolute;left:0;text-align:left;margin-left:217.6pt;margin-top:101.6pt;width:268.8pt;height:28.45pt;z-index:251679744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" filled="f" stroked="f">
                <v:textbox>
                  <w:txbxContent>
                    <w:p w14:paraId="5E054974" w14:textId="77777777" w:rsidR="001F2481" w:rsidRPr="001F2481" w:rsidRDefault="001F2481" w:rsidP="001F2481">
                      <w:pPr>
                        <w:spacing w:after="100" w:afterAutospacing="1" w:line="240" w:lineRule="auto"/>
                        <w:rPr>
                          <w:rFonts w:ascii="Oswald Heavy" w:hAnsi="Oswald Heavy" w:hint="eastAsia"/>
                          <w:color w:val="312C4A"/>
                          <w:spacing w:val="40"/>
                          <w:sz w:val="32"/>
                          <w:szCs w:val="24"/>
                        </w:rPr>
                      </w:pPr>
                      <w:r>
                        <w:rPr>
                          <w:rFonts w:ascii="Oswald Heavy" w:hAnsi="Oswald Heavy"/>
                          <w:color w:val="312C4A"/>
                          <w:spacing w:val="40"/>
                          <w:sz w:val="32"/>
                          <w:szCs w:val="24"/>
                        </w:rPr>
                        <w:t>PROFESSIONAL BACKGROUND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1F2481">
        <w:rPr>
          <w:noProof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35EDA24A" wp14:editId="3E233922">
                <wp:simplePos x="0" y="0"/>
                <wp:positionH relativeFrom="margin">
                  <wp:align>center</wp:align>
                </wp:positionH>
                <wp:positionV relativeFrom="paragraph">
                  <wp:posOffset>179767</wp:posOffset>
                </wp:positionV>
                <wp:extent cx="5888990" cy="140462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8899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48CB5E" w14:textId="5504094D" w:rsidR="005F4C99" w:rsidRPr="001F2481" w:rsidRDefault="00B76895" w:rsidP="00B76895">
                            <w:pPr>
                              <w:rPr>
                                <w:rFonts w:ascii="Oswald BOLD" w:hAnsi="Oswald BOLD" w:hint="eastAsia"/>
                                <w:color w:val="312C4A"/>
                                <w:spacing w:val="200"/>
                                <w:sz w:val="52"/>
                              </w:rPr>
                            </w:pPr>
                            <w:r>
                              <w:rPr>
                                <w:rFonts w:ascii="Oswald BOLD" w:hAnsi="Oswald BOLD"/>
                                <w:color w:val="312C4A"/>
                                <w:spacing w:val="200"/>
                                <w:sz w:val="52"/>
                              </w:rPr>
                              <w:t>JUSTIN</w:t>
                            </w:r>
                            <w:r w:rsidR="005F4C99" w:rsidRPr="001F2481">
                              <w:rPr>
                                <w:rFonts w:ascii="Oswald BOLD" w:hAnsi="Oswald BOLD"/>
                                <w:color w:val="312C4A"/>
                                <w:spacing w:val="200"/>
                                <w:sz w:val="52"/>
                              </w:rPr>
                              <w:t xml:space="preserve"> GROO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35EDA24A" id="_x0000_s1039" type="#_x0000_t202" style="position:absolute;left:0;text-align:left;margin-left:0;margin-top:14.15pt;width:463.7pt;height:110.6pt;z-index:251661312;visibility:visible;mso-wrap-style:square;mso-width-percent:0;mso-height-percent:20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" filled="f" stroked="f">
                <v:textbox style="mso-fit-shape-to-text:t">
                  <w:txbxContent>
                    <w:p w14:paraId="2248CB5E" w14:textId="5504094D" w:rsidR="005F4C99" w:rsidRPr="001F2481" w:rsidRDefault="00B76895" w:rsidP="00B76895">
                      <w:pPr>
                        <w:rPr>
                          <w:rFonts w:ascii="Oswald BOLD" w:hAnsi="Oswald BOLD" w:hint="eastAsia"/>
                          <w:color w:val="312C4A"/>
                          <w:spacing w:val="200"/>
                          <w:sz w:val="52"/>
                        </w:rPr>
                      </w:pPr>
                      <w:r>
                        <w:rPr>
                          <w:rFonts w:ascii="Oswald BOLD" w:hAnsi="Oswald BOLD"/>
                          <w:color w:val="312C4A"/>
                          <w:spacing w:val="200"/>
                          <w:sz w:val="52"/>
                        </w:rPr>
                        <w:t>JUSTIN</w:t>
                      </w:r>
                      <w:r w:rsidR="005F4C99" w:rsidRPr="001F2481">
                        <w:rPr>
                          <w:rFonts w:ascii="Oswald BOLD" w:hAnsi="Oswald BOLD"/>
                          <w:color w:val="312C4A"/>
                          <w:spacing w:val="200"/>
                          <w:sz w:val="52"/>
                        </w:rPr>
                        <w:t xml:space="preserve"> GROOM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1F2481">
        <w:rPr>
          <w:noProof/>
        </w:rPr>
        <mc:AlternateContent>
          <mc:Choice Requires="wps">
            <w:drawing>
              <wp:anchor distT="45720" distB="45720" distL="114300" distR="114300" simplePos="0" relativeHeight="251673600" behindDoc="0" locked="0" layoutInCell="1" allowOverlap="1" wp14:anchorId="25A5C26F" wp14:editId="6320D1BF">
                <wp:simplePos x="0" y="0"/>
                <wp:positionH relativeFrom="margin">
                  <wp:posOffset>316865</wp:posOffset>
                </wp:positionH>
                <wp:positionV relativeFrom="paragraph">
                  <wp:posOffset>8844915</wp:posOffset>
                </wp:positionV>
                <wp:extent cx="1149985" cy="904240"/>
                <wp:effectExtent l="0" t="0" r="0" b="0"/>
                <wp:wrapSquare wrapText="bothSides"/>
                <wp:docPr id="5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49985" cy="90424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59CFFDA" w14:textId="77777777" w:rsidR="001F2481" w:rsidRPr="001F2481" w:rsidRDefault="001F2481" w:rsidP="001F2481">
                            <w:pPr>
                              <w:spacing w:after="0"/>
                              <w:rPr>
                                <w:rFonts w:ascii="Oswald Regular" w:hAnsi="Oswald Regular"/>
                                <w:color w:val="E7E6E6" w:themeColor="background2"/>
                                <w:sz w:val="24"/>
                                <w:lang w:val="en-SG"/>
                              </w:rPr>
                            </w:pPr>
                            <w:r w:rsidRPr="001F2481">
                              <w:rPr>
                                <w:rFonts w:ascii="Oswald Regular" w:hAnsi="Oswald Regular"/>
                                <w:color w:val="E7E6E6" w:themeColor="background2"/>
                                <w:sz w:val="24"/>
                                <w:lang w:val="en-SG"/>
                              </w:rPr>
                              <w:t>REFERENCE #1</w:t>
                            </w:r>
                          </w:p>
                          <w:p w14:paraId="631014ED" w14:textId="77777777" w:rsidR="001F2481" w:rsidRPr="001F2481" w:rsidRDefault="001F2481" w:rsidP="001F2481">
                            <w:pPr>
                              <w:spacing w:after="0"/>
                              <w:rPr>
                                <w:rFonts w:ascii="Oswald Light" w:hAnsi="Oswald Light"/>
                                <w:i/>
                                <w:color w:val="E7E6E6" w:themeColor="background2"/>
                              </w:rPr>
                            </w:pPr>
                            <w:r w:rsidRPr="001F2481">
                              <w:rPr>
                                <w:rFonts w:ascii="Oswald Light" w:hAnsi="Oswald Light"/>
                                <w:i/>
                                <w:color w:val="E7E6E6" w:themeColor="background2"/>
                              </w:rPr>
                              <w:t xml:space="preserve">123 456 7890 </w:t>
                            </w:r>
                          </w:p>
                          <w:p w14:paraId="7AFFB3EB" w14:textId="77777777" w:rsidR="001F2481" w:rsidRPr="001F2481" w:rsidRDefault="001F2481" w:rsidP="001F2481">
                            <w:pPr>
                              <w:spacing w:after="0"/>
                              <w:rPr>
                                <w:rFonts w:ascii="Oswald Light" w:hAnsi="Oswald Light"/>
                                <w:color w:val="E7E6E6" w:themeColor="background2"/>
                                <w:sz w:val="24"/>
                              </w:rPr>
                            </w:pPr>
                            <w:r w:rsidRPr="001F2481">
                              <w:rPr>
                                <w:rFonts w:ascii="Oswald Light" w:hAnsi="Oswald Light"/>
                                <w:i/>
                                <w:color w:val="E7E6E6" w:themeColor="background2"/>
                              </w:rPr>
                              <w:t>Hello@email.com</w:t>
                            </w:r>
                          </w:p>
                          <w:p w14:paraId="3EA626D2" w14:textId="77777777" w:rsidR="001F2481" w:rsidRPr="001F2481" w:rsidRDefault="001F2481" w:rsidP="001F2481">
                            <w:pPr>
                              <w:spacing w:after="0"/>
                              <w:rPr>
                                <w:rFonts w:ascii="Glacial Indifference" w:hAnsi="Glacial Indifference"/>
                                <w:color w:val="E7E6E6" w:themeColor="background2"/>
                                <w:lang w:val="en-SG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5A5C26F" id="_x0000_s1040" type="#_x0000_t202" style="position:absolute;left:0;text-align:left;margin-left:24.95pt;margin-top:696.45pt;width:90.55pt;height:71.2pt;z-index:25167360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" filled="f" stroked="f">
                <v:textbox>
                  <w:txbxContent>
                    <w:p w14:paraId="359CFFDA" w14:textId="77777777" w:rsidR="001F2481" w:rsidRPr="001F2481" w:rsidRDefault="001F2481" w:rsidP="001F2481">
                      <w:pPr>
                        <w:spacing w:after="0"/>
                        <w:rPr>
                          <w:rFonts w:ascii="Oswald Regular" w:hAnsi="Oswald Regular"/>
                          <w:color w:val="E7E6E6" w:themeColor="background2"/>
                          <w:sz w:val="24"/>
                          <w:lang w:val="en-SG"/>
                        </w:rPr>
                      </w:pPr>
                      <w:r w:rsidRPr="001F2481">
                        <w:rPr>
                          <w:rFonts w:ascii="Oswald Regular" w:hAnsi="Oswald Regular"/>
                          <w:color w:val="E7E6E6" w:themeColor="background2"/>
                          <w:sz w:val="24"/>
                          <w:lang w:val="en-SG"/>
                        </w:rPr>
                        <w:t>REFERENCE #1</w:t>
                      </w:r>
                    </w:p>
                    <w:p w14:paraId="631014ED" w14:textId="77777777" w:rsidR="001F2481" w:rsidRPr="001F2481" w:rsidRDefault="001F2481" w:rsidP="001F2481">
                      <w:pPr>
                        <w:spacing w:after="0"/>
                        <w:rPr>
                          <w:rFonts w:ascii="Oswald Light" w:hAnsi="Oswald Light"/>
                          <w:i/>
                          <w:color w:val="E7E6E6" w:themeColor="background2"/>
                        </w:rPr>
                      </w:pPr>
                      <w:r w:rsidRPr="001F2481">
                        <w:rPr>
                          <w:rFonts w:ascii="Oswald Light" w:hAnsi="Oswald Light"/>
                          <w:i/>
                          <w:color w:val="E7E6E6" w:themeColor="background2"/>
                        </w:rPr>
                        <w:t xml:space="preserve">123 456 7890 </w:t>
                      </w:r>
                    </w:p>
                    <w:p w14:paraId="7AFFB3EB" w14:textId="77777777" w:rsidR="001F2481" w:rsidRPr="001F2481" w:rsidRDefault="001F2481" w:rsidP="001F2481">
                      <w:pPr>
                        <w:spacing w:after="0"/>
                        <w:rPr>
                          <w:rFonts w:ascii="Oswald Light" w:hAnsi="Oswald Light"/>
                          <w:color w:val="E7E6E6" w:themeColor="background2"/>
                          <w:sz w:val="24"/>
                        </w:rPr>
                      </w:pPr>
                      <w:r w:rsidRPr="001F2481">
                        <w:rPr>
                          <w:rFonts w:ascii="Oswald Light" w:hAnsi="Oswald Light"/>
                          <w:i/>
                          <w:color w:val="E7E6E6" w:themeColor="background2"/>
                        </w:rPr>
                        <w:t>Hello@email.com</w:t>
                      </w:r>
                    </w:p>
                    <w:p w14:paraId="3EA626D2" w14:textId="77777777" w:rsidR="001F2481" w:rsidRPr="001F2481" w:rsidRDefault="001F2481" w:rsidP="001F2481">
                      <w:pPr>
                        <w:spacing w:after="0"/>
                        <w:rPr>
                          <w:rFonts w:ascii="Glacial Indifference" w:hAnsi="Glacial Indifference"/>
                          <w:color w:val="E7E6E6" w:themeColor="background2"/>
                          <w:lang w:val="en-SG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1F2481">
        <w:rPr>
          <w:noProof/>
        </w:rPr>
        <mc:AlternateContent>
          <mc:Choice Requires="wps">
            <w:drawing>
              <wp:anchor distT="45720" distB="45720" distL="114300" distR="114300" simplePos="0" relativeHeight="251675648" behindDoc="0" locked="0" layoutInCell="1" allowOverlap="1" wp14:anchorId="7D1B79C7" wp14:editId="2E7F1F9E">
                <wp:simplePos x="0" y="0"/>
                <wp:positionH relativeFrom="margin">
                  <wp:posOffset>1699895</wp:posOffset>
                </wp:positionH>
                <wp:positionV relativeFrom="paragraph">
                  <wp:posOffset>8830064</wp:posOffset>
                </wp:positionV>
                <wp:extent cx="1149985" cy="904240"/>
                <wp:effectExtent l="0" t="0" r="0" b="0"/>
                <wp:wrapSquare wrapText="bothSides"/>
                <wp:docPr id="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49985" cy="90424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40FD5B1" w14:textId="77777777" w:rsidR="001F2481" w:rsidRPr="001F2481" w:rsidRDefault="001F2481" w:rsidP="001F2481">
                            <w:pPr>
                              <w:spacing w:after="0"/>
                              <w:rPr>
                                <w:rFonts w:ascii="Oswald Regular" w:hAnsi="Oswald Regular"/>
                                <w:color w:val="E7E6E6" w:themeColor="background2"/>
                                <w:sz w:val="24"/>
                                <w:lang w:val="en-SG"/>
                              </w:rPr>
                            </w:pPr>
                            <w:r w:rsidRPr="001F2481">
                              <w:rPr>
                                <w:rFonts w:ascii="Oswald Regular" w:hAnsi="Oswald Regular"/>
                                <w:color w:val="E7E6E6" w:themeColor="background2"/>
                                <w:sz w:val="24"/>
                                <w:lang w:val="en-SG"/>
                              </w:rPr>
                              <w:t>REFERENCE #</w:t>
                            </w:r>
                            <w:r>
                              <w:rPr>
                                <w:rFonts w:ascii="Oswald Regular" w:hAnsi="Oswald Regular"/>
                                <w:color w:val="E7E6E6" w:themeColor="background2"/>
                                <w:sz w:val="24"/>
                                <w:lang w:val="en-SG"/>
                              </w:rPr>
                              <w:t>2</w:t>
                            </w:r>
                          </w:p>
                          <w:p w14:paraId="2E85CFFA" w14:textId="77777777" w:rsidR="001F2481" w:rsidRPr="001F2481" w:rsidRDefault="001F2481" w:rsidP="001F2481">
                            <w:pPr>
                              <w:spacing w:after="0"/>
                              <w:rPr>
                                <w:rFonts w:ascii="Oswald Light" w:hAnsi="Oswald Light"/>
                                <w:i/>
                                <w:color w:val="E7E6E6" w:themeColor="background2"/>
                              </w:rPr>
                            </w:pPr>
                            <w:r w:rsidRPr="001F2481">
                              <w:rPr>
                                <w:rFonts w:ascii="Oswald Light" w:hAnsi="Oswald Light"/>
                                <w:i/>
                                <w:color w:val="E7E6E6" w:themeColor="background2"/>
                              </w:rPr>
                              <w:t xml:space="preserve">123 456 7890 </w:t>
                            </w:r>
                          </w:p>
                          <w:p w14:paraId="5E887A24" w14:textId="77777777" w:rsidR="001F2481" w:rsidRPr="001F2481" w:rsidRDefault="001F2481" w:rsidP="001F2481">
                            <w:pPr>
                              <w:spacing w:after="0"/>
                              <w:rPr>
                                <w:rFonts w:ascii="Oswald Light" w:hAnsi="Oswald Light"/>
                                <w:color w:val="E7E6E6" w:themeColor="background2"/>
                                <w:sz w:val="24"/>
                              </w:rPr>
                            </w:pPr>
                            <w:r w:rsidRPr="001F2481">
                              <w:rPr>
                                <w:rFonts w:ascii="Oswald Light" w:hAnsi="Oswald Light"/>
                                <w:i/>
                                <w:color w:val="E7E6E6" w:themeColor="background2"/>
                              </w:rPr>
                              <w:t>Hello@email.com</w:t>
                            </w:r>
                          </w:p>
                          <w:p w14:paraId="34C2AC7E" w14:textId="77777777" w:rsidR="001F2481" w:rsidRPr="001F2481" w:rsidRDefault="001F2481" w:rsidP="001F2481">
                            <w:pPr>
                              <w:spacing w:after="0"/>
                              <w:rPr>
                                <w:rFonts w:ascii="Glacial Indifference" w:hAnsi="Glacial Indifference"/>
                                <w:color w:val="E7E6E6" w:themeColor="background2"/>
                                <w:lang w:val="en-SG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D1B79C7" id="_x0000_s1041" type="#_x0000_t202" style="position:absolute;left:0;text-align:left;margin-left:133.85pt;margin-top:695.3pt;width:90.55pt;height:71.2pt;z-index:25167564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" filled="f" stroked="f">
                <v:textbox>
                  <w:txbxContent>
                    <w:p w14:paraId="440FD5B1" w14:textId="77777777" w:rsidR="001F2481" w:rsidRPr="001F2481" w:rsidRDefault="001F2481" w:rsidP="001F2481">
                      <w:pPr>
                        <w:spacing w:after="0"/>
                        <w:rPr>
                          <w:rFonts w:ascii="Oswald Regular" w:hAnsi="Oswald Regular"/>
                          <w:color w:val="E7E6E6" w:themeColor="background2"/>
                          <w:sz w:val="24"/>
                          <w:lang w:val="en-SG"/>
                        </w:rPr>
                      </w:pPr>
                      <w:r w:rsidRPr="001F2481">
                        <w:rPr>
                          <w:rFonts w:ascii="Oswald Regular" w:hAnsi="Oswald Regular"/>
                          <w:color w:val="E7E6E6" w:themeColor="background2"/>
                          <w:sz w:val="24"/>
                          <w:lang w:val="en-SG"/>
                        </w:rPr>
                        <w:t>REFERENCE #</w:t>
                      </w:r>
                      <w:r>
                        <w:rPr>
                          <w:rFonts w:ascii="Oswald Regular" w:hAnsi="Oswald Regular"/>
                          <w:color w:val="E7E6E6" w:themeColor="background2"/>
                          <w:sz w:val="24"/>
                          <w:lang w:val="en-SG"/>
                        </w:rPr>
                        <w:t>2</w:t>
                      </w:r>
                    </w:p>
                    <w:p w14:paraId="2E85CFFA" w14:textId="77777777" w:rsidR="001F2481" w:rsidRPr="001F2481" w:rsidRDefault="001F2481" w:rsidP="001F2481">
                      <w:pPr>
                        <w:spacing w:after="0"/>
                        <w:rPr>
                          <w:rFonts w:ascii="Oswald Light" w:hAnsi="Oswald Light"/>
                          <w:i/>
                          <w:color w:val="E7E6E6" w:themeColor="background2"/>
                        </w:rPr>
                      </w:pPr>
                      <w:r w:rsidRPr="001F2481">
                        <w:rPr>
                          <w:rFonts w:ascii="Oswald Light" w:hAnsi="Oswald Light"/>
                          <w:i/>
                          <w:color w:val="E7E6E6" w:themeColor="background2"/>
                        </w:rPr>
                        <w:t xml:space="preserve">123 456 7890 </w:t>
                      </w:r>
                    </w:p>
                    <w:p w14:paraId="5E887A24" w14:textId="77777777" w:rsidR="001F2481" w:rsidRPr="001F2481" w:rsidRDefault="001F2481" w:rsidP="001F2481">
                      <w:pPr>
                        <w:spacing w:after="0"/>
                        <w:rPr>
                          <w:rFonts w:ascii="Oswald Light" w:hAnsi="Oswald Light"/>
                          <w:color w:val="E7E6E6" w:themeColor="background2"/>
                          <w:sz w:val="24"/>
                        </w:rPr>
                      </w:pPr>
                      <w:r w:rsidRPr="001F2481">
                        <w:rPr>
                          <w:rFonts w:ascii="Oswald Light" w:hAnsi="Oswald Light"/>
                          <w:i/>
                          <w:color w:val="E7E6E6" w:themeColor="background2"/>
                        </w:rPr>
                        <w:t>Hello@email.com</w:t>
                      </w:r>
                    </w:p>
                    <w:p w14:paraId="34C2AC7E" w14:textId="77777777" w:rsidR="001F2481" w:rsidRPr="001F2481" w:rsidRDefault="001F2481" w:rsidP="001F2481">
                      <w:pPr>
                        <w:spacing w:after="0"/>
                        <w:rPr>
                          <w:rFonts w:ascii="Glacial Indifference" w:hAnsi="Glacial Indifference"/>
                          <w:color w:val="E7E6E6" w:themeColor="background2"/>
                          <w:lang w:val="en-SG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1F2481"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4E56173F" wp14:editId="0A2EE443">
                <wp:simplePos x="0" y="0"/>
                <wp:positionH relativeFrom="column">
                  <wp:posOffset>304800</wp:posOffset>
                </wp:positionH>
                <wp:positionV relativeFrom="paragraph">
                  <wp:posOffset>6957695</wp:posOffset>
                </wp:positionV>
                <wp:extent cx="2440305" cy="1318260"/>
                <wp:effectExtent l="0" t="0" r="0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40305" cy="131826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tbl>
                            <w:tblPr>
                              <w:tblStyle w:val="Tablaconcuadrcula"/>
                              <w:tblOverlap w:val="never"/>
                              <w:tblW w:w="3695" w:type="dxa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592"/>
                              <w:gridCol w:w="3103"/>
                            </w:tblGrid>
                            <w:tr w:rsidR="001F2481" w:rsidRPr="001F2481" w14:paraId="647D5808" w14:textId="77777777" w:rsidTr="00996D4A">
                              <w:trPr>
                                <w:trHeight w:val="449"/>
                              </w:trPr>
                              <w:tc>
                                <w:tcPr>
                                  <w:tcW w:w="592" w:type="dxa"/>
                                  <w:vAlign w:val="center"/>
                                </w:tcPr>
                                <w:p w14:paraId="1D90C359" w14:textId="77777777" w:rsidR="001F2481" w:rsidRPr="001F2481" w:rsidRDefault="001F2481" w:rsidP="001F2481">
                                  <w:pPr>
                                    <w:suppressOverlap/>
                                    <w:rPr>
                                      <w:rFonts w:ascii="Oswald" w:hAnsi="Oswald"/>
                                      <w:color w:val="E7E6E6" w:themeColor="background2"/>
                                      <w:spacing w:val="20"/>
                                      <w:sz w:val="18"/>
                                    </w:rPr>
                                  </w:pPr>
                                  <w:r w:rsidRPr="001F2481">
                                    <w:rPr>
                                      <w:rFonts w:ascii="Oswald" w:hAnsi="Oswald"/>
                                      <w:noProof/>
                                      <w:color w:val="E7E6E6" w:themeColor="background2"/>
                                      <w:spacing w:val="20"/>
                                      <w:sz w:val="18"/>
                                    </w:rPr>
                                    <w:drawing>
                                      <wp:inline distT="0" distB="0" distL="0" distR="0" wp14:anchorId="7953333C" wp14:editId="07E1709F">
                                        <wp:extent cx="186095" cy="186095"/>
                                        <wp:effectExtent l="0" t="0" r="4445" b="4445"/>
                                        <wp:docPr id="27" name="Graphic 27" descr="Receiver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16" name="receiver.svg"/>
                                                <pic:cNvPicPr/>
                                              </pic:nvPicPr>
                                              <pic:blipFill>
                                                <a:blip r:embed="rId9" cstate="print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  <a:ext uri="{96DAC541-7B7A-43D3-8B79-37D633B846F1}">
                                                      <asvg:svgBlip xmlns:asvg="http://schemas.microsoft.com/office/drawing/2016/SVG/main" r:embed="rId10"/>
                                                    </a:ext>
                                                  </a:extLst>
                                                </a:blip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206233" cy="206233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  <w:tc>
                                <w:tcPr>
                                  <w:tcW w:w="3103" w:type="dxa"/>
                                  <w:vAlign w:val="center"/>
                                </w:tcPr>
                                <w:p w14:paraId="55A2E022" w14:textId="77777777" w:rsidR="001F2481" w:rsidRPr="00776FE0" w:rsidRDefault="001F2481" w:rsidP="008F6739">
                                  <w:pPr>
                                    <w:suppressOverlap/>
                                    <w:rPr>
                                      <w:rFonts w:ascii="Oswald" w:hAnsi="Oswald"/>
                                      <w:color w:val="FFFFFF" w:themeColor="background1"/>
                                      <w:spacing w:val="20"/>
                                      <w:sz w:val="18"/>
                                    </w:rPr>
                                  </w:pPr>
                                  <w:r w:rsidRPr="00776FE0">
                                    <w:rPr>
                                      <w:rFonts w:ascii="Oswald" w:hAnsi="Oswald"/>
                                      <w:color w:val="FFFFFF" w:themeColor="background1"/>
                                      <w:spacing w:val="20"/>
                                      <w:sz w:val="18"/>
                                    </w:rPr>
                                    <w:t>(123) 456 7890</w:t>
                                  </w:r>
                                </w:p>
                              </w:tc>
                            </w:tr>
                            <w:tr w:rsidR="001F2481" w:rsidRPr="001F2481" w14:paraId="40798E60" w14:textId="77777777" w:rsidTr="00996D4A">
                              <w:trPr>
                                <w:trHeight w:val="567"/>
                              </w:trPr>
                              <w:tc>
                                <w:tcPr>
                                  <w:tcW w:w="592" w:type="dxa"/>
                                  <w:vAlign w:val="center"/>
                                </w:tcPr>
                                <w:p w14:paraId="37A72963" w14:textId="77777777" w:rsidR="001F2481" w:rsidRPr="001F2481" w:rsidRDefault="001F2481" w:rsidP="001F2481">
                                  <w:pPr>
                                    <w:suppressOverlap/>
                                    <w:rPr>
                                      <w:rFonts w:ascii="Oswald" w:hAnsi="Oswald"/>
                                      <w:color w:val="E7E6E6" w:themeColor="background2"/>
                                      <w:spacing w:val="20"/>
                                      <w:sz w:val="18"/>
                                    </w:rPr>
                                  </w:pPr>
                                  <w:r w:rsidRPr="001F2481">
                                    <w:rPr>
                                      <w:rFonts w:ascii="Oswald" w:hAnsi="Oswald"/>
                                      <w:noProof/>
                                      <w:color w:val="E7E6E6" w:themeColor="background2"/>
                                      <w:spacing w:val="20"/>
                                      <w:sz w:val="18"/>
                                    </w:rPr>
                                    <w:drawing>
                                      <wp:inline distT="0" distB="0" distL="0" distR="0" wp14:anchorId="6EAA45EC" wp14:editId="1549577D">
                                        <wp:extent cx="198602" cy="198602"/>
                                        <wp:effectExtent l="0" t="0" r="0" b="0"/>
                                        <wp:docPr id="28" name="Graphic 28" descr="Open envelope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17" name="openenvelope.svg"/>
                                                <pic:cNvPicPr/>
                                              </pic:nvPicPr>
                                              <pic:blipFill>
                                                <a:blip r:embed="rId11" cstate="print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  <a:ext uri="{96DAC541-7B7A-43D3-8B79-37D633B846F1}">
                                                      <asvg:svgBlip xmlns:asvg="http://schemas.microsoft.com/office/drawing/2016/SVG/main" r:embed="rId12"/>
                                                    </a:ext>
                                                  </a:extLst>
                                                </a:blip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216121" cy="216121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  <w:tc>
                                <w:tcPr>
                                  <w:tcW w:w="3103" w:type="dxa"/>
                                  <w:vAlign w:val="center"/>
                                </w:tcPr>
                                <w:p w14:paraId="22EB85D2" w14:textId="557ACEB5" w:rsidR="001F2481" w:rsidRPr="00776FE0" w:rsidRDefault="00594D5F" w:rsidP="001F2481">
                                  <w:pPr>
                                    <w:suppressOverlap/>
                                    <w:jc w:val="right"/>
                                    <w:rPr>
                                      <w:rFonts w:ascii="Oswald" w:hAnsi="Oswald"/>
                                      <w:color w:val="FFFFFF" w:themeColor="background1"/>
                                      <w:spacing w:val="20"/>
                                      <w:sz w:val="18"/>
                                    </w:rPr>
                                  </w:pPr>
                                  <w:hyperlink r:id="rId13" w:history="1">
                                    <w:r w:rsidR="00776FE0" w:rsidRPr="00776FE0">
                                      <w:rPr>
                                        <w:rStyle w:val="Hipervnculo"/>
                                        <w:rFonts w:ascii="Oswald" w:hAnsi="Oswald"/>
                                        <w:color w:val="FFFFFF" w:themeColor="background1"/>
                                        <w:spacing w:val="20"/>
                                        <w:sz w:val="18"/>
                                        <w:u w:val="none"/>
                                      </w:rPr>
                                      <w:t>email@email.com</w:t>
                                    </w:r>
                                  </w:hyperlink>
                                </w:p>
                              </w:tc>
                            </w:tr>
                            <w:tr w:rsidR="001F2481" w:rsidRPr="001F2481" w14:paraId="0E9F6B15" w14:textId="77777777" w:rsidTr="00996D4A">
                              <w:trPr>
                                <w:trHeight w:val="449"/>
                              </w:trPr>
                              <w:tc>
                                <w:tcPr>
                                  <w:tcW w:w="592" w:type="dxa"/>
                                  <w:vAlign w:val="center"/>
                                </w:tcPr>
                                <w:p w14:paraId="1257BE7D" w14:textId="77777777" w:rsidR="001F2481" w:rsidRPr="001F2481" w:rsidRDefault="001F2481" w:rsidP="001F2481">
                                  <w:pPr>
                                    <w:suppressOverlap/>
                                    <w:rPr>
                                      <w:rFonts w:ascii="Oswald" w:hAnsi="Oswald"/>
                                      <w:color w:val="E7E6E6" w:themeColor="background2"/>
                                      <w:spacing w:val="20"/>
                                      <w:sz w:val="18"/>
                                    </w:rPr>
                                  </w:pPr>
                                  <w:r w:rsidRPr="001F2481">
                                    <w:rPr>
                                      <w:rFonts w:ascii="Oswald" w:hAnsi="Oswald"/>
                                      <w:noProof/>
                                      <w:color w:val="E7E6E6" w:themeColor="background2"/>
                                      <w:spacing w:val="20"/>
                                      <w:sz w:val="18"/>
                                    </w:rPr>
                                    <w:drawing>
                                      <wp:inline distT="0" distB="0" distL="0" distR="0" wp14:anchorId="39AE077D" wp14:editId="64621F46">
                                        <wp:extent cx="231221" cy="231221"/>
                                        <wp:effectExtent l="0" t="0" r="0" b="0"/>
                                        <wp:docPr id="29" name="Graphic 29" descr="Map with pin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18" name="mapwithpin.svg"/>
                                                <pic:cNvPicPr/>
                                              </pic:nvPicPr>
                                              <pic:blipFill>
                                                <a:blip r:embed="rId14" cstate="print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  <a:ext uri="{96DAC541-7B7A-43D3-8B79-37D633B846F1}">
                                                      <asvg:svgBlip xmlns:asvg="http://schemas.microsoft.com/office/drawing/2016/SVG/main" r:embed="rId15"/>
                                                    </a:ext>
                                                  </a:extLst>
                                                </a:blip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244849" cy="244849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  <w:tc>
                                <w:tcPr>
                                  <w:tcW w:w="3103" w:type="dxa"/>
                                  <w:vAlign w:val="center"/>
                                </w:tcPr>
                                <w:p w14:paraId="4B336B12" w14:textId="77777777" w:rsidR="001F2481" w:rsidRPr="001F2481" w:rsidRDefault="001F2481" w:rsidP="008F6739">
                                  <w:pPr>
                                    <w:suppressOverlap/>
                                    <w:rPr>
                                      <w:rFonts w:ascii="Oswald" w:hAnsi="Oswald"/>
                                      <w:color w:val="E7E6E6" w:themeColor="background2"/>
                                      <w:spacing w:val="20"/>
                                      <w:sz w:val="18"/>
                                    </w:rPr>
                                  </w:pPr>
                                  <w:r w:rsidRPr="001F2481">
                                    <w:rPr>
                                      <w:rFonts w:ascii="Oswald" w:hAnsi="Oswald"/>
                                      <w:color w:val="E7E6E6" w:themeColor="background2"/>
                                      <w:spacing w:val="20"/>
                                      <w:sz w:val="18"/>
                                    </w:rPr>
                                    <w:t>123 Anywhere Street, Any City</w:t>
                                  </w:r>
                                </w:p>
                              </w:tc>
                            </w:tr>
                          </w:tbl>
                          <w:p w14:paraId="14DBBA6E" w14:textId="77777777" w:rsidR="005F4C99" w:rsidRPr="005F4C99" w:rsidRDefault="005F4C99">
                            <w:pPr>
                              <w:rPr>
                                <w:color w:val="E7E6E6" w:themeColor="background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4E56173F" id="Text Box 8" o:spid="_x0000_s1042" type="#_x0000_t202" style="position:absolute;left:0;text-align:left;margin-left:24pt;margin-top:547.85pt;width:192.15pt;height:103.8pt;z-index:25166950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" filled="f" stroked="f" strokeweight=".5pt">
                <v:textbox>
                  <w:txbxContent>
                    <w:tbl>
                      <w:tblPr>
                        <w:tblStyle w:val="Tablaconcuadrcula"/>
                        <w:tblOverlap w:val="never"/>
                        <w:tblW w:w="3695" w:type="dxa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592"/>
                        <w:gridCol w:w="3103"/>
                      </w:tblGrid>
                      <w:tr w:rsidR="001F2481" w:rsidRPr="001F2481" w14:paraId="647D5808" w14:textId="77777777" w:rsidTr="00996D4A">
                        <w:trPr>
                          <w:trHeight w:val="449"/>
                        </w:trPr>
                        <w:tc>
                          <w:tcPr>
                            <w:tcW w:w="592" w:type="dxa"/>
                            <w:vAlign w:val="center"/>
                          </w:tcPr>
                          <w:p w14:paraId="1D90C359" w14:textId="77777777" w:rsidR="001F2481" w:rsidRPr="001F2481" w:rsidRDefault="001F2481" w:rsidP="001F2481">
                            <w:pPr>
                              <w:suppressOverlap/>
                              <w:rPr>
                                <w:rFonts w:ascii="Oswald" w:hAnsi="Oswald"/>
                                <w:color w:val="E7E6E6" w:themeColor="background2"/>
                                <w:spacing w:val="20"/>
                                <w:sz w:val="18"/>
                              </w:rPr>
                            </w:pPr>
                            <w:r w:rsidRPr="001F2481">
                              <w:rPr>
                                <w:rFonts w:ascii="Oswald" w:hAnsi="Oswald"/>
                                <w:noProof/>
                                <w:color w:val="E7E6E6" w:themeColor="background2"/>
                                <w:spacing w:val="20"/>
                                <w:sz w:val="18"/>
                              </w:rPr>
                              <w:drawing>
                                <wp:inline distT="0" distB="0" distL="0" distR="0" wp14:anchorId="7953333C" wp14:editId="07E1709F">
                                  <wp:extent cx="186095" cy="186095"/>
                                  <wp:effectExtent l="0" t="0" r="4445" b="4445"/>
                                  <wp:docPr id="27" name="Graphic 27" descr="Receiver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6" name="receiver.svg"/>
                                          <pic:cNvPicPr/>
                                        </pic:nvPicPr>
                                        <pic:blipFill>
                                          <a:blip r:embed="rId9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  <a:ext uri="{96DAC541-7B7A-43D3-8B79-37D633B846F1}">
                                                <asvg:svgBlip xmlns:asvg="http://schemas.microsoft.com/office/drawing/2016/SVG/main" r:embed="rId1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06233" cy="206233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  <w:tc>
                          <w:tcPr>
                            <w:tcW w:w="3103" w:type="dxa"/>
                            <w:vAlign w:val="center"/>
                          </w:tcPr>
                          <w:p w14:paraId="55A2E022" w14:textId="77777777" w:rsidR="001F2481" w:rsidRPr="00776FE0" w:rsidRDefault="001F2481" w:rsidP="008F6739">
                            <w:pPr>
                              <w:suppressOverlap/>
                              <w:rPr>
                                <w:rFonts w:ascii="Oswald" w:hAnsi="Oswald"/>
                                <w:color w:val="FFFFFF" w:themeColor="background1"/>
                                <w:spacing w:val="20"/>
                                <w:sz w:val="18"/>
                              </w:rPr>
                            </w:pPr>
                            <w:r w:rsidRPr="00776FE0">
                              <w:rPr>
                                <w:rFonts w:ascii="Oswald" w:hAnsi="Oswald"/>
                                <w:color w:val="FFFFFF" w:themeColor="background1"/>
                                <w:spacing w:val="20"/>
                                <w:sz w:val="18"/>
                              </w:rPr>
                              <w:t>(123) 456 7890</w:t>
                            </w:r>
                          </w:p>
                        </w:tc>
                      </w:tr>
                      <w:tr w:rsidR="001F2481" w:rsidRPr="001F2481" w14:paraId="40798E60" w14:textId="77777777" w:rsidTr="00996D4A">
                        <w:trPr>
                          <w:trHeight w:val="567"/>
                        </w:trPr>
                        <w:tc>
                          <w:tcPr>
                            <w:tcW w:w="592" w:type="dxa"/>
                            <w:vAlign w:val="center"/>
                          </w:tcPr>
                          <w:p w14:paraId="37A72963" w14:textId="77777777" w:rsidR="001F2481" w:rsidRPr="001F2481" w:rsidRDefault="001F2481" w:rsidP="001F2481">
                            <w:pPr>
                              <w:suppressOverlap/>
                              <w:rPr>
                                <w:rFonts w:ascii="Oswald" w:hAnsi="Oswald"/>
                                <w:color w:val="E7E6E6" w:themeColor="background2"/>
                                <w:spacing w:val="20"/>
                                <w:sz w:val="18"/>
                              </w:rPr>
                            </w:pPr>
                            <w:r w:rsidRPr="001F2481">
                              <w:rPr>
                                <w:rFonts w:ascii="Oswald" w:hAnsi="Oswald"/>
                                <w:noProof/>
                                <w:color w:val="E7E6E6" w:themeColor="background2"/>
                                <w:spacing w:val="20"/>
                                <w:sz w:val="18"/>
                              </w:rPr>
                              <w:drawing>
                                <wp:inline distT="0" distB="0" distL="0" distR="0" wp14:anchorId="6EAA45EC" wp14:editId="1549577D">
                                  <wp:extent cx="198602" cy="198602"/>
                                  <wp:effectExtent l="0" t="0" r="0" b="0"/>
                                  <wp:docPr id="28" name="Graphic 28" descr="Open envelope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7" name="openenvelope.svg"/>
                                          <pic:cNvPicPr/>
                                        </pic:nvPicPr>
                                        <pic:blipFill>
                                          <a:blip r:embed="rId11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  <a:ext uri="{96DAC541-7B7A-43D3-8B79-37D633B846F1}">
                                                <asvg:svgBlip xmlns:asvg="http://schemas.microsoft.com/office/drawing/2016/SVG/main" r:embed="rId12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16121" cy="216121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  <w:tc>
                          <w:tcPr>
                            <w:tcW w:w="3103" w:type="dxa"/>
                            <w:vAlign w:val="center"/>
                          </w:tcPr>
                          <w:p w14:paraId="22EB85D2" w14:textId="557ACEB5" w:rsidR="001F2481" w:rsidRPr="00776FE0" w:rsidRDefault="00594D5F" w:rsidP="001F2481">
                            <w:pPr>
                              <w:suppressOverlap/>
                              <w:jc w:val="right"/>
                              <w:rPr>
                                <w:rFonts w:ascii="Oswald" w:hAnsi="Oswald"/>
                                <w:color w:val="FFFFFF" w:themeColor="background1"/>
                                <w:spacing w:val="20"/>
                                <w:sz w:val="18"/>
                              </w:rPr>
                            </w:pPr>
                            <w:hyperlink r:id="rId16" w:history="1">
                              <w:r w:rsidR="00776FE0" w:rsidRPr="00776FE0">
                                <w:rPr>
                                  <w:rStyle w:val="Hipervnculo"/>
                                  <w:rFonts w:ascii="Oswald" w:hAnsi="Oswald"/>
                                  <w:color w:val="FFFFFF" w:themeColor="background1"/>
                                  <w:spacing w:val="20"/>
                                  <w:sz w:val="18"/>
                                  <w:u w:val="none"/>
                                </w:rPr>
                                <w:t>email@email.com</w:t>
                              </w:r>
                            </w:hyperlink>
                          </w:p>
                        </w:tc>
                      </w:tr>
                      <w:tr w:rsidR="001F2481" w:rsidRPr="001F2481" w14:paraId="0E9F6B15" w14:textId="77777777" w:rsidTr="00996D4A">
                        <w:trPr>
                          <w:trHeight w:val="449"/>
                        </w:trPr>
                        <w:tc>
                          <w:tcPr>
                            <w:tcW w:w="592" w:type="dxa"/>
                            <w:vAlign w:val="center"/>
                          </w:tcPr>
                          <w:p w14:paraId="1257BE7D" w14:textId="77777777" w:rsidR="001F2481" w:rsidRPr="001F2481" w:rsidRDefault="001F2481" w:rsidP="001F2481">
                            <w:pPr>
                              <w:suppressOverlap/>
                              <w:rPr>
                                <w:rFonts w:ascii="Oswald" w:hAnsi="Oswald"/>
                                <w:color w:val="E7E6E6" w:themeColor="background2"/>
                                <w:spacing w:val="20"/>
                                <w:sz w:val="18"/>
                              </w:rPr>
                            </w:pPr>
                            <w:r w:rsidRPr="001F2481">
                              <w:rPr>
                                <w:rFonts w:ascii="Oswald" w:hAnsi="Oswald"/>
                                <w:noProof/>
                                <w:color w:val="E7E6E6" w:themeColor="background2"/>
                                <w:spacing w:val="20"/>
                                <w:sz w:val="18"/>
                              </w:rPr>
                              <w:drawing>
                                <wp:inline distT="0" distB="0" distL="0" distR="0" wp14:anchorId="39AE077D" wp14:editId="64621F46">
                                  <wp:extent cx="231221" cy="231221"/>
                                  <wp:effectExtent l="0" t="0" r="0" b="0"/>
                                  <wp:docPr id="29" name="Graphic 29" descr="Map with pin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8" name="mapwithpin.svg"/>
                                          <pic:cNvPicPr/>
                                        </pic:nvPicPr>
                                        <pic:blipFill>
                                          <a:blip r:embed="rId14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  <a:ext uri="{96DAC541-7B7A-43D3-8B79-37D633B846F1}">
                                                <asvg:svgBlip xmlns:asvg="http://schemas.microsoft.com/office/drawing/2016/SVG/main" r:embed="rId15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44849" cy="244849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  <w:tc>
                          <w:tcPr>
                            <w:tcW w:w="3103" w:type="dxa"/>
                            <w:vAlign w:val="center"/>
                          </w:tcPr>
                          <w:p w14:paraId="4B336B12" w14:textId="77777777" w:rsidR="001F2481" w:rsidRPr="001F2481" w:rsidRDefault="001F2481" w:rsidP="008F6739">
                            <w:pPr>
                              <w:suppressOverlap/>
                              <w:rPr>
                                <w:rFonts w:ascii="Oswald" w:hAnsi="Oswald"/>
                                <w:color w:val="E7E6E6" w:themeColor="background2"/>
                                <w:spacing w:val="20"/>
                                <w:sz w:val="18"/>
                              </w:rPr>
                            </w:pPr>
                            <w:r w:rsidRPr="001F2481">
                              <w:rPr>
                                <w:rFonts w:ascii="Oswald" w:hAnsi="Oswald"/>
                                <w:color w:val="E7E6E6" w:themeColor="background2"/>
                                <w:spacing w:val="20"/>
                                <w:sz w:val="18"/>
                              </w:rPr>
                              <w:t>123 Anywhere Street, Any City</w:t>
                            </w:r>
                          </w:p>
                        </w:tc>
                      </w:tr>
                    </w:tbl>
                    <w:p w14:paraId="14DBBA6E" w14:textId="77777777" w:rsidR="005F4C99" w:rsidRPr="005F4C99" w:rsidRDefault="005F4C99">
                      <w:pPr>
                        <w:rPr>
                          <w:color w:val="E7E6E6" w:themeColor="background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1F2481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C7C0871" wp14:editId="55F2723A">
                <wp:simplePos x="0" y="0"/>
                <wp:positionH relativeFrom="column">
                  <wp:posOffset>76200</wp:posOffset>
                </wp:positionH>
                <wp:positionV relativeFrom="paragraph">
                  <wp:posOffset>1307465</wp:posOffset>
                </wp:positionV>
                <wp:extent cx="2904490" cy="8886825"/>
                <wp:effectExtent l="0" t="0" r="0" b="9525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04490" cy="8886825"/>
                        </a:xfrm>
                        <a:prstGeom prst="rect">
                          <a:avLst/>
                        </a:prstGeom>
                        <a:solidFill>
                          <a:srgbClr val="312C4A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4E276A6" id="Rectangle 1" o:spid="_x0000_s1026" style="position:absolute;margin-left:6pt;margin-top:102.95pt;width:228.7pt;height:699.75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" fillcolor="#312c4a" stroked="f" strokeweight="1pt"/>
            </w:pict>
          </mc:Fallback>
        </mc:AlternateContent>
      </w:r>
      <w:r w:rsidR="005F4C99">
        <w:rPr>
          <w:noProof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79AA5D58" wp14:editId="17CBFC53">
                <wp:simplePos x="0" y="0"/>
                <wp:positionH relativeFrom="margin">
                  <wp:posOffset>350520</wp:posOffset>
                </wp:positionH>
                <wp:positionV relativeFrom="paragraph">
                  <wp:posOffset>1562735</wp:posOffset>
                </wp:positionV>
                <wp:extent cx="2391410" cy="3008630"/>
                <wp:effectExtent l="0" t="0" r="0" b="1270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91410" cy="3008630"/>
                        </a:xfrm>
                        <a:prstGeom prst="rect">
                          <a:avLst/>
                        </a:prstGeom>
                        <a:noFill/>
                        <a:ln w="317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7799308" w14:textId="77777777" w:rsidR="005F4C99" w:rsidRDefault="005F4C99" w:rsidP="005F4C99">
                            <w:pPr>
                              <w:jc w:val="center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2356AA9B" wp14:editId="4EDBBE8B">
                                  <wp:extent cx="2122857" cy="2830476"/>
                                  <wp:effectExtent l="0" t="0" r="0" b="8255"/>
                                  <wp:docPr id="5" name="Picture 5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5" name="profpic2.jpg"/>
                                          <pic:cNvPicPr/>
                                        </pic:nvPicPr>
                                        <pic:blipFill rotWithShape="1">
                                          <a:blip r:embed="rId17">
                                            <a:extLst>
                                              <a:ext uri="{BEBA8EAE-BF5A-486C-A8C5-ECC9F3942E4B}">
                                                <a14:imgProps xmlns:a14="http://schemas.microsoft.com/office/drawing/2010/main">
                                                  <a14:imgLayer r:embed="rId18">
                                                    <a14:imgEffect>
                                                      <a14:sharpenSoften amount="25000"/>
                                                    </a14:imgEffect>
                                                    <a14:imgEffect>
                                                      <a14:colorTemperature colorTemp="4700"/>
                                                    </a14:imgEffect>
                                                    <a14:imgEffect>
                                                      <a14:saturation sat="0"/>
                                                    </a14:imgEffect>
                                                  </a14:imgLayer>
                                                </a14:imgProps>
                                              </a:ex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 l="2521" t="14184" r="1660" b="516"/>
                                          <a:stretch/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185619" cy="2914158"/>
                                          </a:xfrm>
                                          <a:prstGeom prst="rect">
                                            <a:avLst/>
                                          </a:prstGeom>
                                          <a:ln w="6350" cap="flat" cmpd="sng" algn="ctr">
                                            <a:noFill/>
                                            <a:prstDash val="solid"/>
                                            <a:round/>
                                            <a:headEnd type="none" w="med" len="med"/>
                                            <a:tailEnd type="none" w="med" len="med"/>
                                          </a:ln>
                                          <a:extLst>
                                            <a:ext uri="{53640926-AAD7-44D8-BBD7-CCE9431645EC}">
                                              <a14:shadowObscured xmlns:a14="http://schemas.microsoft.com/office/drawing/2010/main"/>
                                            </a:ext>
                                          </a:extLst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9AA5D58" id="_x0000_s1043" type="#_x0000_t202" style="position:absolute;left:0;text-align:left;margin-left:27.6pt;margin-top:123.05pt;width:188.3pt;height:236.9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" filled="f" stroked="f" strokeweight=".25pt">
                <v:textbox>
                  <w:txbxContent>
                    <w:p w14:paraId="17799308" w14:textId="77777777" w:rsidR="005F4C99" w:rsidRDefault="005F4C99" w:rsidP="005F4C99">
                      <w:pPr>
                        <w:jc w:val="center"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2356AA9B" wp14:editId="4EDBBE8B">
                            <wp:extent cx="2122857" cy="2830476"/>
                            <wp:effectExtent l="0" t="0" r="0" b="8255"/>
                            <wp:docPr id="5" name="Picture 5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5" name="profpic2.jpg"/>
                                    <pic:cNvPicPr/>
                                  </pic:nvPicPr>
                                  <pic:blipFill rotWithShape="1">
                                    <a:blip r:embed="rId17">
                                      <a:extLst>
                                        <a:ext uri="{BEBA8EAE-BF5A-486C-A8C5-ECC9F3942E4B}">
                                          <a14:imgProps xmlns:a14="http://schemas.microsoft.com/office/drawing/2010/main">
                                            <a14:imgLayer r:embed="rId18">
                                              <a14:imgEffect>
                                                <a14:sharpenSoften amount="25000"/>
                                              </a14:imgEffect>
                                              <a14:imgEffect>
                                                <a14:colorTemperature colorTemp="4700"/>
                                              </a14:imgEffect>
                                              <a14:imgEffect>
                                                <a14:saturation sat="0"/>
                                              </a14:imgEffect>
                                            </a14:imgLayer>
                                          </a14:imgProps>
                                        </a:ex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 l="2521" t="14184" r="1660" b="516"/>
                                    <a:stretch/>
                                  </pic:blipFill>
                                  <pic:spPr bwMode="auto">
                                    <a:xfrm>
                                      <a:off x="0" y="0"/>
                                      <a:ext cx="2185619" cy="2914158"/>
                                    </a:xfrm>
                                    <a:prstGeom prst="rect">
                                      <a:avLst/>
                                    </a:prstGeom>
                                    <a:ln w="6350" cap="flat" cmpd="sng" algn="ctr">
                                      <a:noFill/>
                                      <a:prstDash val="solid"/>
                                      <a:round/>
                                      <a:headEnd type="none" w="med" len="med"/>
                                      <a:tailEnd type="none" w="med" len="med"/>
                                    </a:ln>
                                    <a:extLst>
                                      <a:ext uri="{53640926-AAD7-44D8-BBD7-CCE9431645EC}">
                                        <a14:shadowObscured xmlns:a14="http://schemas.microsoft.com/office/drawing/2010/main"/>
                                      </a:ext>
                                    </a:extLst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sectPr w:rsidR="00BB7E39" w:rsidSect="005F4C99">
      <w:headerReference w:type="even" r:id="rId19"/>
      <w:headerReference w:type="default" r:id="rId20"/>
      <w:footerReference w:type="even" r:id="rId21"/>
      <w:footerReference w:type="default" r:id="rId22"/>
      <w:headerReference w:type="first" r:id="rId23"/>
      <w:footerReference w:type="first" r:id="rId24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F82DD8" w14:textId="77777777" w:rsidR="00594D5F" w:rsidRDefault="00594D5F" w:rsidP="00BD04D9">
      <w:pPr>
        <w:spacing w:after="0" w:line="240" w:lineRule="auto"/>
      </w:pPr>
      <w:r>
        <w:separator/>
      </w:r>
    </w:p>
  </w:endnote>
  <w:endnote w:type="continuationSeparator" w:id="0">
    <w:p w14:paraId="112BEFDF" w14:textId="77777777" w:rsidR="00594D5F" w:rsidRDefault="00594D5F" w:rsidP="00BD04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Oswald Heavy">
    <w:altName w:val="Arial Narrow"/>
    <w:panose1 w:val="020B0604020202020204"/>
    <w:charset w:val="00"/>
    <w:family w:val="roman"/>
    <w:notTrueType/>
    <w:pitch w:val="default"/>
  </w:font>
  <w:font w:name="Oswald Light">
    <w:panose1 w:val="00000400000000000000"/>
    <w:charset w:val="4D"/>
    <w:family w:val="auto"/>
    <w:pitch w:val="variable"/>
    <w:sig w:usb0="2000020F" w:usb1="00000000" w:usb2="00000000" w:usb3="00000000" w:csb0="00000197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Oswald Regular">
    <w:altName w:val="Arial Narrow"/>
    <w:panose1 w:val="020B0604020202020204"/>
    <w:charset w:val="00"/>
    <w:family w:val="auto"/>
    <w:pitch w:val="variable"/>
    <w:sig w:usb0="A00002EF" w:usb1="4000204B" w:usb2="00000000" w:usb3="00000000" w:csb0="00000097" w:csb1="00000000"/>
  </w:font>
  <w:font w:name="Oswald">
    <w:panose1 w:val="00000500000000000000"/>
    <w:charset w:val="4D"/>
    <w:family w:val="auto"/>
    <w:pitch w:val="variable"/>
    <w:sig w:usb0="2000020F" w:usb1="00000000" w:usb2="00000000" w:usb3="00000000" w:csb0="00000197" w:csb1="00000000"/>
  </w:font>
  <w:font w:name="Lato">
    <w:panose1 w:val="020F0502020204030203"/>
    <w:charset w:val="00"/>
    <w:family w:val="swiss"/>
    <w:pitch w:val="variable"/>
    <w:sig w:usb0="E10002FF" w:usb1="5000ECFF" w:usb2="00000021" w:usb3="00000000" w:csb0="0000019F" w:csb1="00000000"/>
  </w:font>
  <w:font w:name="Oswald BOLD">
    <w:altName w:val="Arial Narrow"/>
    <w:panose1 w:val="020B0604020202020204"/>
    <w:charset w:val="00"/>
    <w:family w:val="roman"/>
    <w:notTrueType/>
    <w:pitch w:val="default"/>
  </w:font>
  <w:font w:name="Glacial Indifference">
    <w:altName w:val="Calibri"/>
    <w:panose1 w:val="020B0604020202020204"/>
    <w:charset w:val="00"/>
    <w:family w:val="auto"/>
    <w:notTrueType/>
    <w:pitch w:val="variable"/>
    <w:sig w:usb0="80000027" w:usb1="10000048" w:usb2="00000000" w:usb3="00000000" w:csb0="00000001" w:csb1="00000000"/>
  </w:font>
  <w:font w:name="DengXian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029D95" w14:textId="77777777" w:rsidR="00776FE0" w:rsidRDefault="00776FE0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695697" w14:textId="77777777" w:rsidR="00BD04D9" w:rsidRDefault="00BD04D9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146BA7" w14:textId="77777777" w:rsidR="00776FE0" w:rsidRDefault="00776FE0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577D3E" w14:textId="77777777" w:rsidR="00594D5F" w:rsidRDefault="00594D5F" w:rsidP="00BD04D9">
      <w:pPr>
        <w:spacing w:after="0" w:line="240" w:lineRule="auto"/>
      </w:pPr>
      <w:r>
        <w:separator/>
      </w:r>
    </w:p>
  </w:footnote>
  <w:footnote w:type="continuationSeparator" w:id="0">
    <w:p w14:paraId="18150E49" w14:textId="77777777" w:rsidR="00594D5F" w:rsidRDefault="00594D5F" w:rsidP="00BD04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F5FC2B" w14:textId="77777777" w:rsidR="00776FE0" w:rsidRDefault="00776FE0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B7467A" w14:textId="77777777" w:rsidR="00776FE0" w:rsidRDefault="00776FE0">
    <w:pPr>
      <w:pStyle w:val="Encabezado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FE5061" w14:textId="77777777" w:rsidR="00776FE0" w:rsidRDefault="00776FE0">
    <w:pPr>
      <w:pStyle w:val="Encabezado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isplayBackgroundShape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2MjI1szQyNzIBMpV0lIJTi4sz8/NACoxqAWBIIF8sAAAA"/>
  </w:docVars>
  <w:rsids>
    <w:rsidRoot w:val="005F4C99"/>
    <w:rsid w:val="00176844"/>
    <w:rsid w:val="001F2481"/>
    <w:rsid w:val="003268B1"/>
    <w:rsid w:val="003B178D"/>
    <w:rsid w:val="004A4618"/>
    <w:rsid w:val="00594D5F"/>
    <w:rsid w:val="005F4C99"/>
    <w:rsid w:val="00636BBF"/>
    <w:rsid w:val="00745F0E"/>
    <w:rsid w:val="00776FE0"/>
    <w:rsid w:val="007C4885"/>
    <w:rsid w:val="00854DD6"/>
    <w:rsid w:val="008938D8"/>
    <w:rsid w:val="008F6739"/>
    <w:rsid w:val="009E4179"/>
    <w:rsid w:val="009F62B0"/>
    <w:rsid w:val="00B154DB"/>
    <w:rsid w:val="00B76895"/>
    <w:rsid w:val="00BB7E39"/>
    <w:rsid w:val="00BD04D9"/>
    <w:rsid w:val="00CB42E4"/>
    <w:rsid w:val="00E93C7E"/>
    <w:rsid w:val="00F01248"/>
    <w:rsid w:val="00F562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613F7326"/>
  <w15:chartTrackingRefBased/>
  <w15:docId w15:val="{11FD7D37-0F9C-4166-9B46-276E00DDA1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F2481"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deglobo">
    <w:name w:val="Balloon Text"/>
    <w:basedOn w:val="Normal"/>
    <w:link w:val="TextodegloboCar"/>
    <w:uiPriority w:val="99"/>
    <w:semiHidden/>
    <w:unhideWhenUsed/>
    <w:rsid w:val="005F4C9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5F4C99"/>
    <w:rPr>
      <w:rFonts w:ascii="Segoe UI" w:hAnsi="Segoe UI" w:cs="Segoe UI"/>
      <w:sz w:val="18"/>
      <w:szCs w:val="18"/>
    </w:rPr>
  </w:style>
  <w:style w:type="table" w:styleId="Tablaconcuadrcula">
    <w:name w:val="Table Grid"/>
    <w:basedOn w:val="Tablanormal"/>
    <w:uiPriority w:val="39"/>
    <w:rsid w:val="001F248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Encabezado">
    <w:name w:val="header"/>
    <w:basedOn w:val="Normal"/>
    <w:link w:val="EncabezadoCar"/>
    <w:uiPriority w:val="99"/>
    <w:unhideWhenUsed/>
    <w:rsid w:val="00BD04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BD04D9"/>
  </w:style>
  <w:style w:type="paragraph" w:styleId="Piedepgina">
    <w:name w:val="footer"/>
    <w:basedOn w:val="Normal"/>
    <w:link w:val="PiedepginaCar"/>
    <w:uiPriority w:val="99"/>
    <w:unhideWhenUsed/>
    <w:rsid w:val="00BD04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BD04D9"/>
  </w:style>
  <w:style w:type="character" w:styleId="Hipervnculo">
    <w:name w:val="Hyperlink"/>
    <w:basedOn w:val="Fuentedeprrafopredeter"/>
    <w:unhideWhenUsed/>
    <w:rsid w:val="008F6739"/>
    <w:rPr>
      <w:color w:val="0563C1" w:themeColor="hyperlink"/>
      <w:u w:val="single"/>
    </w:rPr>
  </w:style>
  <w:style w:type="character" w:styleId="Mencinsinresolver">
    <w:name w:val="Unresolved Mention"/>
    <w:basedOn w:val="Fuentedeprrafopredeter"/>
    <w:uiPriority w:val="99"/>
    <w:semiHidden/>
    <w:unhideWhenUsed/>
    <w:rsid w:val="008F673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hart" Target="charts/chart1.xml"/><Relationship Id="rId13" Type="http://schemas.openxmlformats.org/officeDocument/2006/relationships/hyperlink" Target="https://resume.io/resume-templates/?id=cpdokyF1" TargetMode="External"/><Relationship Id="rId18" Type="http://schemas.microsoft.com/office/2007/relationships/hdphoto" Target="media/hdphoto1.wdp"/><Relationship Id="rId26" Type="http://schemas.openxmlformats.org/officeDocument/2006/relationships/theme" Target="theme/theme1.xml"/><Relationship Id="rId3" Type="http://schemas.openxmlformats.org/officeDocument/2006/relationships/webSettings" Target="webSettings.xml"/><Relationship Id="rId21" Type="http://schemas.openxmlformats.org/officeDocument/2006/relationships/footer" Target="footer1.xml"/><Relationship Id="rId7" Type="http://schemas.openxmlformats.org/officeDocument/2006/relationships/hyperlink" Target="https://resume.io/resume-templates/?id=cpdokyF1" TargetMode="External"/><Relationship Id="rId12" Type="http://schemas.openxmlformats.org/officeDocument/2006/relationships/image" Target="media/image4.svg"/><Relationship Id="rId17" Type="http://schemas.openxmlformats.org/officeDocument/2006/relationships/image" Target="media/image7.png"/><Relationship Id="rId25" Type="http://schemas.openxmlformats.org/officeDocument/2006/relationships/fontTable" Target="fontTable.xml"/><Relationship Id="rId2" Type="http://schemas.openxmlformats.org/officeDocument/2006/relationships/settings" Target="settings.xml"/><Relationship Id="rId16" Type="http://schemas.openxmlformats.org/officeDocument/2006/relationships/hyperlink" Target="https://resume.io/resume-templates/?id=cpdokyF1" TargetMode="External"/><Relationship Id="rId20" Type="http://schemas.openxmlformats.org/officeDocument/2006/relationships/header" Target="header2.xml"/><Relationship Id="rId1" Type="http://schemas.openxmlformats.org/officeDocument/2006/relationships/styles" Target="styles.xml"/><Relationship Id="rId6" Type="http://schemas.openxmlformats.org/officeDocument/2006/relationships/hyperlink" Target="https://www.resumeviking.com/templates/word/" TargetMode="External"/><Relationship Id="rId11" Type="http://schemas.openxmlformats.org/officeDocument/2006/relationships/image" Target="media/image3.png"/><Relationship Id="rId24" Type="http://schemas.openxmlformats.org/officeDocument/2006/relationships/footer" Target="footer3.xml"/><Relationship Id="rId5" Type="http://schemas.openxmlformats.org/officeDocument/2006/relationships/endnotes" Target="endnotes.xml"/><Relationship Id="rId15" Type="http://schemas.openxmlformats.org/officeDocument/2006/relationships/image" Target="media/image6.svg"/><Relationship Id="rId23" Type="http://schemas.openxmlformats.org/officeDocument/2006/relationships/header" Target="header3.xml"/><Relationship Id="rId10" Type="http://schemas.openxmlformats.org/officeDocument/2006/relationships/image" Target="media/image2.svg"/><Relationship Id="rId19" Type="http://schemas.openxmlformats.org/officeDocument/2006/relationships/header" Target="header1.xml"/><Relationship Id="rId4" Type="http://schemas.openxmlformats.org/officeDocument/2006/relationships/footnotes" Target="footnotes.xml"/><Relationship Id="rId9" Type="http://schemas.openxmlformats.org/officeDocument/2006/relationships/image" Target="media/image1.png"/><Relationship Id="rId14" Type="http://schemas.openxmlformats.org/officeDocument/2006/relationships/image" Target="media/image5.png"/><Relationship Id="rId22" Type="http://schemas.openxmlformats.org/officeDocument/2006/relationships/footer" Target="footer2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Hoja_de_c_lculo_de_Microsoft_Excel.xlsx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s-MX"/>
  <c:roundedCorners val="0"/>
  <mc:AlternateContent xmlns:mc="http://schemas.openxmlformats.org/markup-compatibility/2006">
    <mc:Choice xmlns:c14="http://schemas.microsoft.com/office/drawing/2007/8/2/chart" Requires="c14">
      <c14:style val="101"/>
    </mc:Choice>
    <mc:Fallback>
      <c:style val="1"/>
    </mc:Fallback>
  </mc:AlternateContent>
  <c:chart>
    <c:autoTitleDeleted val="1"/>
    <c:plotArea>
      <c:layout>
        <c:manualLayout>
          <c:layoutTarget val="inner"/>
          <c:xMode val="edge"/>
          <c:yMode val="edge"/>
          <c:x val="4.1376716193342107E-2"/>
          <c:y val="7.6402397863183633E-2"/>
          <c:w val="0.90220048899755501"/>
          <c:h val="0.68684875655140087"/>
        </c:manualLayout>
      </c:layout>
      <c:barChart>
        <c:barDir val="col"/>
        <c:grouping val="cluster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Skill Level</c:v>
                </c:pt>
              </c:strCache>
            </c:strRef>
          </c:tx>
          <c:spPr>
            <a:solidFill>
              <a:schemeClr val="dk1">
                <a:tint val="88500"/>
              </a:schemeClr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-5400000" spcFirstLastPara="1" vertOverflow="clip" horzOverflow="clip" vert="horz" wrap="square" lIns="38100" tIns="19050" rIns="38100" bIns="19050" anchor="ctr" anchorCtr="1">
                <a:spAutoFit/>
              </a:bodyPr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50000"/>
                        <a:lumOff val="50000"/>
                      </a:schemeClr>
                    </a:solidFill>
                    <a:latin typeface="Lato" panose="020F0502020204030203" pitchFamily="34" charset="0"/>
                    <a:ea typeface="+mn-ea"/>
                    <a:cs typeface="+mn-cs"/>
                  </a:defRPr>
                </a:pPr>
                <a:endParaRPr lang="es-GT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</a:ln>
                    <a:effectLst/>
                  </c:spPr>
                </c15:leaderLines>
              </c:ext>
            </c:extLst>
          </c:dLbls>
          <c:cat>
            <c:strRef>
              <c:f>Sheet1!$A$2:$A$5</c:f>
              <c:strCache>
                <c:ptCount val="4"/>
                <c:pt idx="0">
                  <c:v>Complaints</c:v>
                </c:pt>
                <c:pt idx="1">
                  <c:v>Refunds</c:v>
                </c:pt>
                <c:pt idx="2">
                  <c:v>Bookings</c:v>
                </c:pt>
                <c:pt idx="3">
                  <c:v>Scheduling</c:v>
                </c:pt>
              </c:strCache>
            </c:strRef>
          </c:cat>
          <c:val>
            <c:numRef>
              <c:f>Sheet1!$B$2:$B$5</c:f>
              <c:numCache>
                <c:formatCode>General</c:formatCode>
                <c:ptCount val="4"/>
                <c:pt idx="0">
                  <c:v>10</c:v>
                </c:pt>
                <c:pt idx="1">
                  <c:v>20</c:v>
                </c:pt>
                <c:pt idx="2">
                  <c:v>30</c:v>
                </c:pt>
                <c:pt idx="3">
                  <c:v>4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17E9-4988-ADEF-F3141D00142D}"/>
            </c:ext>
          </c:extLst>
        </c:ser>
        <c:dLbls>
          <c:dLblPos val="outEnd"/>
          <c:showLegendKey val="0"/>
          <c:showVal val="1"/>
          <c:showCatName val="0"/>
          <c:showSerName val="0"/>
          <c:showPercent val="0"/>
          <c:showBubbleSize val="0"/>
        </c:dLbls>
        <c:gapWidth val="444"/>
        <c:overlap val="-90"/>
        <c:axId val="1841956752"/>
        <c:axId val="1841800480"/>
      </c:barChart>
      <c:catAx>
        <c:axId val="1841956752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000" b="0" i="0" u="none" strike="noStrike" kern="1200" cap="all" spc="120" normalizeH="0" baseline="0">
                <a:solidFill>
                  <a:srgbClr val="312C4A"/>
                </a:solidFill>
                <a:latin typeface="Oswald Regular" panose="02000503000000000000" pitchFamily="2" charset="0"/>
                <a:ea typeface="+mn-ea"/>
                <a:cs typeface="+mn-cs"/>
              </a:defRPr>
            </a:pPr>
            <a:endParaRPr lang="es-GT"/>
          </a:p>
        </c:txPr>
        <c:crossAx val="1841800480"/>
        <c:crosses val="autoZero"/>
        <c:auto val="1"/>
        <c:lblAlgn val="ctr"/>
        <c:lblOffset val="100"/>
        <c:noMultiLvlLbl val="0"/>
      </c:catAx>
      <c:valAx>
        <c:axId val="1841800480"/>
        <c:scaling>
          <c:orientation val="minMax"/>
        </c:scaling>
        <c:delete val="1"/>
        <c:axPos val="l"/>
        <c:numFmt formatCode="General" sourceLinked="1"/>
        <c:majorTickMark val="none"/>
        <c:minorTickMark val="none"/>
        <c:tickLblPos val="nextTo"/>
        <c:crossAx val="1841956752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noFill/>
    <a:ln w="9525" cap="flat" cmpd="sng" algn="ctr">
      <a:noFill/>
      <a:round/>
    </a:ln>
    <a:effectLst/>
  </c:spPr>
  <c:txPr>
    <a:bodyPr/>
    <a:lstStyle/>
    <a:p>
      <a:pPr>
        <a:defRPr sz="1000">
          <a:latin typeface="Lato" panose="020F0502020204030203" pitchFamily="34" charset="0"/>
        </a:defRPr>
      </a:pPr>
      <a:endParaRPr lang="es-GT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20">
  <a:schemeClr val="dk1"/>
  <cs:variation>
    <a:tint val="88500"/>
  </cs:variation>
  <cs:variation>
    <a:tint val="55000"/>
  </cs:variation>
  <cs:variation>
    <a:tint val="75000"/>
  </cs:variation>
  <cs:variation>
    <a:tint val="98500"/>
  </cs:variation>
  <cs:variation>
    <a:tint val="30000"/>
  </cs:variation>
  <cs:variation>
    <a:tint val="60000"/>
  </cs:variation>
  <cs:variation>
    <a:tint val="8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02">
  <cs:axisTitle>
    <cs:lnRef idx="0"/>
    <cs:fillRef idx="0"/>
    <cs:effectRef idx="0"/>
    <cs:fontRef idx="minor">
      <a:schemeClr val="tx1">
        <a:lumMod val="65000"/>
        <a:lumOff val="35000"/>
      </a:schemeClr>
    </cs:fontRef>
    <cs:defRPr sz="900" kern="1200" cap="all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800" kern="1200" cap="all" spc="120" normalizeH="0" baseline="0"/>
  </cs:categoryAxis>
  <cs:chartArea mods="allowNoFillOverride allowNoLineOverride">
    <cs:lnRef idx="0"/>
    <cs:fillRef idx="0"/>
    <cs:effectRef idx="0"/>
    <cs:fontRef idx="minor">
      <a:schemeClr val="dk1"/>
    </cs:fontRef>
    <cs:spPr>
      <a:solidFill>
        <a:schemeClr val="lt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50000"/>
        <a:lumOff val="50000"/>
      </a:schemeClr>
    </cs:fontRef>
    <cs:defRPr sz="800" b="0" i="0" u="none" strike="noStrike" kern="1200" baseline="0"/>
    <cs:bodyPr rot="-5400000" spcFirstLastPara="1" vertOverflow="clip" horzOverflow="clip" vert="horz" wrap="square" lIns="38100" tIns="19050" rIns="38100" bIns="19050" anchor="ctr" anchorCtr="1">
      <a:spAutoFit/>
    </cs:bodyPr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</cs:spPr>
  </cs:dataPoint>
  <cs:dataPoint3D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</cs:spPr>
  </cs:dataPoint3D>
  <cs:dataPointLine>
    <cs:lnRef idx="0">
      <cs:styleClr val="auto"/>
    </cs:lnRef>
    <cs:fillRef idx="0"/>
    <cs:effectRef idx="0"/>
    <cs:fontRef idx="minor">
      <a:schemeClr val="dk1"/>
    </cs:fontRef>
    <cs:spPr>
      <a:ln w="2222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0">
      <cs:styleClr val="auto"/>
    </cs:fillRef>
    <cs:effectRef idx="0"/>
    <cs:fontRef idx="minor">
      <a:schemeClr val="dk1"/>
    </cs:fontRef>
    <cs:spPr>
      <a:solidFill>
        <a:schemeClr val="phClr"/>
      </a:solidFill>
      <a:ln w="9525">
        <a:solidFill>
          <a:schemeClr val="phClr"/>
        </a:solidFill>
        <a:round/>
      </a:ln>
    </cs:spPr>
  </cs:dataPointMarker>
  <cs:dataPointMarkerLayout size="6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ln w="9525">
        <a:solidFill>
          <a:schemeClr val="tx1">
            <a:lumMod val="15000"/>
            <a:lumOff val="8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75000"/>
          <a:lumOff val="25000"/>
        </a:schemeClr>
      </a:solidFill>
      <a:ln w="9525">
        <a:solidFill>
          <a:schemeClr val="tx1">
            <a:lumMod val="15000"/>
            <a:lumOff val="85000"/>
          </a:schemeClr>
        </a:solidFill>
      </a:ln>
    </cs:spPr>
  </cs:downBar>
  <cs:drop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</a:ln>
    </cs:spPr>
  </cs:dropLine>
  <cs:errorBar>
    <cs:lnRef idx="0"/>
    <cs:fillRef idx="0"/>
    <cs:effectRef idx="0"/>
    <cs:fontRef idx="minor">
      <a:schemeClr val="dk1"/>
    </cs:fontRef>
    <cs:spPr>
      <a:ln w="9525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dk1"/>
    </cs:fontRef>
  </cs:floor>
  <cs:gridlineMajor>
    <cs:lnRef idx="0"/>
    <cs:fillRef idx="0"/>
    <cs:effectRef idx="0"/>
    <cs:fontRef idx="minor">
      <a:schemeClr val="dk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dk1"/>
    </cs:fontRef>
    <cs:spPr>
      <a:ln>
        <a:solidFill>
          <a:schemeClr val="tx1">
            <a:lumMod val="5000"/>
            <a:lumOff val="95000"/>
          </a:schemeClr>
        </a:solidFill>
      </a:ln>
    </cs:spPr>
  </cs:gridlineMinor>
  <cs:hiLo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50000"/>
            <a:lumOff val="50000"/>
          </a:schemeClr>
        </a:solidFill>
      </a:ln>
    </cs:spPr>
  </cs:hiLoLine>
  <cs:leader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dk1"/>
    </cs:fontRef>
  </cs:plotArea>
  <cs:plotArea3D mods="allowNoFillOverride allowNoLineOverride">
    <cs:lnRef idx="0"/>
    <cs:fillRef idx="0"/>
    <cs:effectRef idx="0"/>
    <cs:fontRef idx="minor">
      <a:schemeClr val="dk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600" b="1" kern="1200" cap="all" spc="120" normalizeH="0" baseline="0"/>
  </cs:title>
  <cs:trendline>
    <cs:lnRef idx="0">
      <cs:styleClr val="auto"/>
    </cs:lnRef>
    <cs:fillRef idx="0"/>
    <cs:effectRef idx="0"/>
    <cs:fontRef idx="minor">
      <a:schemeClr val="dk1"/>
    </cs:fontRef>
    <cs:spPr>
      <a:ln w="19050" cap="rnd">
        <a:solidFill>
          <a:schemeClr val="phClr"/>
        </a:solidFill>
        <a:prstDash val="sysDash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8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65000"/>
            <a:lumOff val="3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dk1">
            <a:lumMod val="15000"/>
            <a:lumOff val="8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dk1"/>
    </cs:fontRef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</TotalTime>
  <Pages>1</Pages>
  <Words>38</Words>
  <Characters>21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ace Zhiamin Lee</dc:creator>
  <cp:keywords/>
  <dc:description/>
  <cp:lastModifiedBy>Lourdes Garcia</cp:lastModifiedBy>
  <cp:revision>4</cp:revision>
  <dcterms:created xsi:type="dcterms:W3CDTF">2021-03-05T09:29:00Z</dcterms:created>
  <dcterms:modified xsi:type="dcterms:W3CDTF">2022-03-23T17:32:00Z</dcterms:modified>
</cp:coreProperties>
</file>